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9458C" w14:textId="77777777" w:rsidR="00E3245B" w:rsidRPr="0070097A" w:rsidRDefault="00E3245B" w:rsidP="00E3245B">
      <w:pPr>
        <w:pStyle w:val="FirstParagraph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70097A">
        <w:rPr>
          <w:rFonts w:ascii="Times New Roman" w:hAnsi="Times New Roman" w:cs="Times New Roman"/>
          <w:b/>
          <w:bCs/>
          <w:sz w:val="28"/>
          <w:szCs w:val="28"/>
          <w:lang w:val="ru-RU"/>
        </w:rPr>
        <w:t>Заключение</w:t>
      </w:r>
    </w:p>
    <w:p w14:paraId="3D5DB3A6" w14:textId="77777777" w:rsidR="00E3245B" w:rsidRPr="0070097A" w:rsidRDefault="00E3245B" w:rsidP="00E3245B">
      <w:pPr>
        <w:pStyle w:val="a3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70097A">
        <w:rPr>
          <w:rFonts w:ascii="Times New Roman" w:hAnsi="Times New Roman" w:cs="Times New Roman"/>
          <w:b/>
          <w:bCs/>
          <w:sz w:val="28"/>
          <w:szCs w:val="28"/>
          <w:lang w:val="ru-RU"/>
        </w:rPr>
        <w:t>об оценке регулирующего воздействия проекта муниципального нормативного правового акта «Об утверждении Положения о правилах размещения и дизайна информационных вывесок, наружной рекламы, оформлении торговых точек на территории Гаврилово-Посадского городского поселения»</w:t>
      </w:r>
    </w:p>
    <w:p w14:paraId="4FA9E83D" w14:textId="77777777" w:rsidR="00E3245B" w:rsidRDefault="00E3245B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</w:p>
    <w:p w14:paraId="17DDA4D4" w14:textId="748C912A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 xml:space="preserve"> 1. Общая информация</w:t>
      </w:r>
    </w:p>
    <w:p w14:paraId="2D091316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</w:p>
    <w:p w14:paraId="502E0410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1.1. Регулирующий орган:</w:t>
      </w:r>
    </w:p>
    <w:p w14:paraId="6EC83C09" w14:textId="676ED3B9" w:rsidR="00E236BA" w:rsidRPr="00E3245B" w:rsidRDefault="00BE55A4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Управление градостроительства и архитектуры администрации Гаврилово-Посадского муниципального района</w:t>
      </w:r>
    </w:p>
    <w:p w14:paraId="12B40D6C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1.2. Вид и наименование проекта акта:</w:t>
      </w:r>
    </w:p>
    <w:p w14:paraId="398FC1A8" w14:textId="7E7D667C" w:rsidR="00E236BA" w:rsidRPr="00E3245B" w:rsidRDefault="00BE55A4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Проект постановления Администрации Гаврилово-Посадского муниципального района «Об утверждении Положения о правилах размещения и дизайна информационных вывесок, наружной рекламы, оформлении торговых точек на территории Гаврилово-Посадского городского поселения»</w:t>
      </w:r>
    </w:p>
    <w:p w14:paraId="6FED4BCB" w14:textId="4BEE6E5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 xml:space="preserve">1.3.  </w:t>
      </w:r>
      <w:r w:rsidR="00E3245B" w:rsidRPr="00E3245B">
        <w:rPr>
          <w:rFonts w:ascii="Times New Roman" w:hAnsi="Times New Roman" w:cs="Times New Roman"/>
          <w:sz w:val="28"/>
          <w:szCs w:val="28"/>
        </w:rPr>
        <w:t>Краткое описание</w:t>
      </w:r>
      <w:r w:rsidRPr="00E3245B">
        <w:rPr>
          <w:rFonts w:ascii="Times New Roman" w:hAnsi="Times New Roman" w:cs="Times New Roman"/>
          <w:sz w:val="28"/>
          <w:szCs w:val="28"/>
        </w:rPr>
        <w:t xml:space="preserve"> проблемы, на решение которой направлен предлагаемый</w:t>
      </w:r>
      <w:r w:rsidR="000A06C8" w:rsidRPr="00E3245B">
        <w:rPr>
          <w:rFonts w:ascii="Times New Roman" w:hAnsi="Times New Roman" w:cs="Times New Roman"/>
          <w:sz w:val="28"/>
          <w:szCs w:val="28"/>
        </w:rPr>
        <w:t xml:space="preserve"> </w:t>
      </w:r>
      <w:r w:rsidRPr="00E3245B">
        <w:rPr>
          <w:rFonts w:ascii="Times New Roman" w:hAnsi="Times New Roman" w:cs="Times New Roman"/>
          <w:sz w:val="28"/>
          <w:szCs w:val="28"/>
        </w:rPr>
        <w:t>способ регулирования:</w:t>
      </w:r>
    </w:p>
    <w:p w14:paraId="68AE6214" w14:textId="7280CB2D" w:rsidR="00E236BA" w:rsidRPr="00E3245B" w:rsidRDefault="00BE55A4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Разработан в целях</w:t>
      </w:r>
      <w:r w:rsidR="000A06C8" w:rsidRPr="00E3245B">
        <w:rPr>
          <w:rFonts w:ascii="Times New Roman" w:hAnsi="Times New Roman" w:cs="Times New Roman"/>
          <w:sz w:val="28"/>
          <w:szCs w:val="28"/>
        </w:rPr>
        <w:t xml:space="preserve"> борьбы с </w:t>
      </w:r>
      <w:r w:rsidR="00047DFC">
        <w:rPr>
          <w:rFonts w:ascii="Times New Roman" w:hAnsi="Times New Roman" w:cs="Times New Roman"/>
          <w:sz w:val="28"/>
          <w:szCs w:val="28"/>
        </w:rPr>
        <w:t>информационным шумом</w:t>
      </w:r>
      <w:r w:rsidR="000A06C8" w:rsidRPr="00E3245B">
        <w:rPr>
          <w:rFonts w:ascii="Times New Roman" w:hAnsi="Times New Roman" w:cs="Times New Roman"/>
          <w:sz w:val="28"/>
          <w:szCs w:val="28"/>
        </w:rPr>
        <w:t>,</w:t>
      </w:r>
      <w:r w:rsidRPr="00E3245B">
        <w:rPr>
          <w:rFonts w:ascii="Times New Roman" w:hAnsi="Times New Roman" w:cs="Times New Roman"/>
          <w:sz w:val="28"/>
          <w:szCs w:val="28"/>
        </w:rPr>
        <w:t xml:space="preserve"> организации работы по размещению информации и эффективного использования информационного пространства на территории Гаврилово-Посадского городского поселения, с учетом сохранения культурного наследия, своеобразия архитектурного облика исторического центра.</w:t>
      </w:r>
    </w:p>
    <w:p w14:paraId="04F5937A" w14:textId="325BA80F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1.4. Основание для разработки проекта акта:</w:t>
      </w:r>
    </w:p>
    <w:p w14:paraId="5C2BDD9F" w14:textId="77060058" w:rsidR="000A06C8" w:rsidRPr="00E3245B" w:rsidRDefault="000A06C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 xml:space="preserve">Разработан в целях реализации пункта 2.9 решения Совета Гаврилово-Посадского городского поселения от 26.09.2017 №91«Об утверждении Правил благоустройства территории Гаврилово-Посадского городского поселения Гаврилово-Посадского муниципального района». </w:t>
      </w:r>
    </w:p>
    <w:p w14:paraId="16529426" w14:textId="1B8F046B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1.5. Краткое описание целей предлагаемого регулирования:</w:t>
      </w:r>
    </w:p>
    <w:p w14:paraId="0B8BC27B" w14:textId="35E08ED3" w:rsidR="00E236BA" w:rsidRPr="00E3245B" w:rsidRDefault="000A06C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Разработан в целях обеспечения эффективного использования информационного пространства на территории Гаврилово-Посадского городского поселения, с учетом сохранения культурного наследия, своеобразия архитектурного облика исторического центра, равных возможностей для участников рынка товаров и услуг.</w:t>
      </w:r>
    </w:p>
    <w:p w14:paraId="0BB098F1" w14:textId="02D3FFCF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1.6. Краткое описание предлагаемого способа регулирования:</w:t>
      </w:r>
    </w:p>
    <w:p w14:paraId="1A0962CC" w14:textId="0FC7BB1D" w:rsidR="000A06C8" w:rsidRPr="00E3245B" w:rsidRDefault="000A06C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Утверждение положения о правилах размещения и дизайна информационных вывесок, наружной рекламы, оформлении торговых точек на территории Гаврилово-Посадского городского поселения.</w:t>
      </w:r>
    </w:p>
    <w:p w14:paraId="0EF41E4F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1.7. Контактная информация исполнителя разработчика:</w:t>
      </w:r>
    </w:p>
    <w:p w14:paraId="463B65FC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ФИО:</w:t>
      </w:r>
    </w:p>
    <w:p w14:paraId="04E5187F" w14:textId="77777777" w:rsidR="000A06C8" w:rsidRPr="00E3245B" w:rsidRDefault="000A06C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Абалина Елена Михайловна</w:t>
      </w:r>
    </w:p>
    <w:p w14:paraId="597B9813" w14:textId="63E97CD4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Должность:</w:t>
      </w:r>
    </w:p>
    <w:p w14:paraId="41565D54" w14:textId="060B94C6" w:rsidR="00252831" w:rsidRPr="00E3245B" w:rsidRDefault="00E3245B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Г</w:t>
      </w:r>
      <w:r w:rsidR="000A06C8" w:rsidRPr="00E3245B">
        <w:rPr>
          <w:rFonts w:ascii="Times New Roman" w:hAnsi="Times New Roman" w:cs="Times New Roman"/>
          <w:sz w:val="28"/>
          <w:szCs w:val="28"/>
        </w:rPr>
        <w:t xml:space="preserve">лавный специалист Управления </w:t>
      </w:r>
      <w:r w:rsidR="00252831" w:rsidRPr="00E3245B">
        <w:rPr>
          <w:rFonts w:ascii="Times New Roman" w:hAnsi="Times New Roman" w:cs="Times New Roman"/>
          <w:sz w:val="28"/>
          <w:szCs w:val="28"/>
        </w:rPr>
        <w:t>градостроительства</w:t>
      </w:r>
      <w:r w:rsidR="000A06C8" w:rsidRPr="00E3245B">
        <w:rPr>
          <w:rFonts w:ascii="Times New Roman" w:hAnsi="Times New Roman" w:cs="Times New Roman"/>
          <w:sz w:val="28"/>
          <w:szCs w:val="28"/>
        </w:rPr>
        <w:t xml:space="preserve"> и архитектуры</w:t>
      </w:r>
    </w:p>
    <w:p w14:paraId="2C4CB948" w14:textId="575CA95D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lastRenderedPageBreak/>
        <w:t>Тел.:</w:t>
      </w:r>
      <w:r w:rsidR="00252831" w:rsidRPr="00E3245B">
        <w:rPr>
          <w:rFonts w:ascii="Times New Roman" w:hAnsi="Times New Roman" w:cs="Times New Roman"/>
          <w:sz w:val="28"/>
          <w:szCs w:val="28"/>
        </w:rPr>
        <w:t>8 49355 2 10 30</w:t>
      </w:r>
    </w:p>
    <w:p w14:paraId="166CC7D7" w14:textId="15C1CF82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Адрес электронной почты:</w:t>
      </w:r>
      <w:r w:rsidR="00E3245B">
        <w:rPr>
          <w:rFonts w:ascii="Times New Roman" w:hAnsi="Times New Roman" w:cs="Times New Roman"/>
          <w:sz w:val="28"/>
          <w:szCs w:val="28"/>
        </w:rPr>
        <w:t xml:space="preserve"> </w:t>
      </w:r>
      <w:hyperlink r:id="rId5" w:history="1">
        <w:r w:rsidR="00252831" w:rsidRPr="00E3245B">
          <w:rPr>
            <w:rStyle w:val="a5"/>
            <w:rFonts w:ascii="Times New Roman" w:hAnsi="Times New Roman" w:cs="Times New Roman"/>
            <w:sz w:val="28"/>
            <w:szCs w:val="28"/>
            <w:lang w:val="en-US"/>
          </w:rPr>
          <w:t>uga</w:t>
        </w:r>
        <w:r w:rsidR="00252831" w:rsidRPr="00E3245B">
          <w:rPr>
            <w:rStyle w:val="a5"/>
            <w:rFonts w:ascii="Times New Roman" w:hAnsi="Times New Roman" w:cs="Times New Roman"/>
            <w:sz w:val="28"/>
            <w:szCs w:val="28"/>
          </w:rPr>
          <w:t>-</w:t>
        </w:r>
        <w:r w:rsidR="00252831" w:rsidRPr="00E3245B">
          <w:rPr>
            <w:rStyle w:val="a5"/>
            <w:rFonts w:ascii="Times New Roman" w:hAnsi="Times New Roman" w:cs="Times New Roman"/>
            <w:sz w:val="28"/>
            <w:szCs w:val="28"/>
            <w:lang w:val="en-US"/>
          </w:rPr>
          <w:t>adm</w:t>
        </w:r>
        <w:r w:rsidR="00252831" w:rsidRPr="00E3245B">
          <w:rPr>
            <w:rStyle w:val="a5"/>
            <w:rFonts w:ascii="Times New Roman" w:hAnsi="Times New Roman" w:cs="Times New Roman"/>
            <w:sz w:val="28"/>
            <w:szCs w:val="28"/>
          </w:rPr>
          <w:t>@</w:t>
        </w:r>
        <w:r w:rsidR="00252831" w:rsidRPr="00E3245B">
          <w:rPr>
            <w:rStyle w:val="a5"/>
            <w:rFonts w:ascii="Times New Roman" w:hAnsi="Times New Roman" w:cs="Times New Roman"/>
            <w:sz w:val="28"/>
            <w:szCs w:val="28"/>
            <w:lang w:val="en-US"/>
          </w:rPr>
          <w:t>yandex</w:t>
        </w:r>
        <w:r w:rsidR="00252831" w:rsidRPr="00E3245B">
          <w:rPr>
            <w:rStyle w:val="a5"/>
            <w:rFonts w:ascii="Times New Roman" w:hAnsi="Times New Roman" w:cs="Times New Roman"/>
            <w:sz w:val="28"/>
            <w:szCs w:val="28"/>
          </w:rPr>
          <w:t>.</w:t>
        </w:r>
        <w:r w:rsidR="00252831" w:rsidRPr="00E3245B">
          <w:rPr>
            <w:rStyle w:val="a5"/>
            <w:rFonts w:ascii="Times New Roman" w:hAnsi="Times New Roman" w:cs="Times New Roman"/>
            <w:sz w:val="28"/>
            <w:szCs w:val="28"/>
            <w:lang w:val="en-US"/>
          </w:rPr>
          <w:t>ru</w:t>
        </w:r>
      </w:hyperlink>
    </w:p>
    <w:p w14:paraId="33410DF9" w14:textId="77777777" w:rsidR="00E3245B" w:rsidRDefault="00E3245B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</w:p>
    <w:p w14:paraId="09C37721" w14:textId="29A17CE4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 xml:space="preserve"> 2. Описание проблемы, на решение которой направлен предлагаемый  способ</w:t>
      </w:r>
    </w:p>
    <w:p w14:paraId="2ABDF226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регулирования,  оценка  негативных эффектов, возникающих в связи с наличием</w:t>
      </w:r>
    </w:p>
    <w:p w14:paraId="53FF6861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рассматриваемой проблемы</w:t>
      </w:r>
    </w:p>
    <w:p w14:paraId="08544382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</w:p>
    <w:p w14:paraId="23AE85C7" w14:textId="09D1BED4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 xml:space="preserve">2.1.  </w:t>
      </w:r>
      <w:r w:rsidR="00E3245B" w:rsidRPr="00E3245B">
        <w:rPr>
          <w:rFonts w:ascii="Times New Roman" w:hAnsi="Times New Roman" w:cs="Times New Roman"/>
          <w:sz w:val="28"/>
          <w:szCs w:val="28"/>
        </w:rPr>
        <w:t>Описание проблемы, на</w:t>
      </w:r>
      <w:r w:rsidRPr="00E3245B">
        <w:rPr>
          <w:rFonts w:ascii="Times New Roman" w:hAnsi="Times New Roman" w:cs="Times New Roman"/>
          <w:sz w:val="28"/>
          <w:szCs w:val="28"/>
        </w:rPr>
        <w:t xml:space="preserve"> решение которой направлен предлагаемый способ</w:t>
      </w:r>
    </w:p>
    <w:p w14:paraId="794EFBEE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регулирования, условий и факторов ее существования:</w:t>
      </w:r>
    </w:p>
    <w:p w14:paraId="70C179C2" w14:textId="17D4CCC4" w:rsidR="00E236BA" w:rsidRPr="00E3245B" w:rsidRDefault="00252831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Нормативно-правовой акт разработан в целях устранения пробела в правовом регулировании согласования размещения и дизайна информационных вывесок, наружной рекламы, оформлении торговых точек на территории Гаврилово-Посадского городского поселения.</w:t>
      </w:r>
    </w:p>
    <w:p w14:paraId="49690355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2.2. Негативные эффекты, возникающие в связи с наличием проблемы:</w:t>
      </w:r>
    </w:p>
    <w:p w14:paraId="5CB1B775" w14:textId="54DCF66D" w:rsidR="00E236BA" w:rsidRPr="00E3245B" w:rsidRDefault="00252831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Негативные эффекты не выявлены.</w:t>
      </w:r>
    </w:p>
    <w:p w14:paraId="2F555FB2" w14:textId="438DCC70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 xml:space="preserve">2.3.  </w:t>
      </w:r>
      <w:r w:rsidR="00E3245B" w:rsidRPr="00E3245B">
        <w:rPr>
          <w:rFonts w:ascii="Times New Roman" w:hAnsi="Times New Roman" w:cs="Times New Roman"/>
          <w:sz w:val="28"/>
          <w:szCs w:val="28"/>
        </w:rPr>
        <w:t>Информация о возникновении, выявлении проблемы, принятых</w:t>
      </w:r>
      <w:r w:rsidRPr="00E3245B">
        <w:rPr>
          <w:rFonts w:ascii="Times New Roman" w:hAnsi="Times New Roman" w:cs="Times New Roman"/>
          <w:sz w:val="28"/>
          <w:szCs w:val="28"/>
        </w:rPr>
        <w:t xml:space="preserve">  мерах,</w:t>
      </w:r>
      <w:r w:rsidR="00E3245B">
        <w:rPr>
          <w:rFonts w:ascii="Times New Roman" w:hAnsi="Times New Roman" w:cs="Times New Roman"/>
          <w:sz w:val="28"/>
          <w:szCs w:val="28"/>
        </w:rPr>
        <w:t xml:space="preserve"> </w:t>
      </w:r>
      <w:r w:rsidRPr="00E3245B">
        <w:rPr>
          <w:rFonts w:ascii="Times New Roman" w:hAnsi="Times New Roman" w:cs="Times New Roman"/>
          <w:sz w:val="28"/>
          <w:szCs w:val="28"/>
        </w:rPr>
        <w:t>направленных  на  ее  решение,  а  также затраченных ресурсах и достигнутых</w:t>
      </w:r>
      <w:r w:rsidR="00E3245B">
        <w:rPr>
          <w:rFonts w:ascii="Times New Roman" w:hAnsi="Times New Roman" w:cs="Times New Roman"/>
          <w:sz w:val="28"/>
          <w:szCs w:val="28"/>
        </w:rPr>
        <w:t xml:space="preserve"> </w:t>
      </w:r>
      <w:r w:rsidRPr="00E3245B">
        <w:rPr>
          <w:rFonts w:ascii="Times New Roman" w:hAnsi="Times New Roman" w:cs="Times New Roman"/>
          <w:sz w:val="28"/>
          <w:szCs w:val="28"/>
        </w:rPr>
        <w:t>результатах решения проблемы:</w:t>
      </w:r>
    </w:p>
    <w:p w14:paraId="0178ED98" w14:textId="7D2599CA" w:rsidR="00252831" w:rsidRPr="00E3245B" w:rsidRDefault="00252831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Разработан проект постановления.</w:t>
      </w:r>
    </w:p>
    <w:p w14:paraId="63ED00B0" w14:textId="442CEAE2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 xml:space="preserve">2.4.  </w:t>
      </w:r>
      <w:r w:rsidR="00E3245B" w:rsidRPr="00E3245B">
        <w:rPr>
          <w:rFonts w:ascii="Times New Roman" w:hAnsi="Times New Roman" w:cs="Times New Roman"/>
          <w:sz w:val="28"/>
          <w:szCs w:val="28"/>
        </w:rPr>
        <w:t>Описание условий</w:t>
      </w:r>
      <w:r w:rsidRPr="00E3245B">
        <w:rPr>
          <w:rFonts w:ascii="Times New Roman" w:hAnsi="Times New Roman" w:cs="Times New Roman"/>
          <w:sz w:val="28"/>
          <w:szCs w:val="28"/>
        </w:rPr>
        <w:t>, при которых проблема может быть решена в целом без</w:t>
      </w:r>
      <w:r w:rsidR="00E3245B">
        <w:rPr>
          <w:rFonts w:ascii="Times New Roman" w:hAnsi="Times New Roman" w:cs="Times New Roman"/>
          <w:sz w:val="28"/>
          <w:szCs w:val="28"/>
        </w:rPr>
        <w:t xml:space="preserve"> </w:t>
      </w:r>
      <w:r w:rsidRPr="00E3245B">
        <w:rPr>
          <w:rFonts w:ascii="Times New Roman" w:hAnsi="Times New Roman" w:cs="Times New Roman"/>
          <w:sz w:val="28"/>
          <w:szCs w:val="28"/>
        </w:rPr>
        <w:t>вмешательства со стороны государства:</w:t>
      </w:r>
    </w:p>
    <w:p w14:paraId="6433E9D4" w14:textId="394A4200" w:rsidR="00252831" w:rsidRPr="00E3245B" w:rsidRDefault="00252831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Проблема может быть решена без вмешательства государства путем принятия соответствующего муниципального правового акта.</w:t>
      </w:r>
    </w:p>
    <w:p w14:paraId="32166927" w14:textId="77777777" w:rsidR="00C84DD2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2.5. Источники данных:</w:t>
      </w:r>
      <w:r w:rsidR="00C84DD2" w:rsidRPr="00E3245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D4367CD" w14:textId="7122E9DD" w:rsidR="00E236BA" w:rsidRPr="00E3245B" w:rsidRDefault="00C84DD2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 xml:space="preserve">Проведение открытых встреч и семинаров с представителями предпринимательской и инвестиционной деятельности, иные заинтересованные лица, интересы которых будут затронуты предлагаемым правовым </w:t>
      </w:r>
      <w:r w:rsidR="00E3245B" w:rsidRPr="00E3245B">
        <w:rPr>
          <w:rFonts w:ascii="Times New Roman" w:hAnsi="Times New Roman" w:cs="Times New Roman"/>
          <w:sz w:val="28"/>
          <w:szCs w:val="28"/>
        </w:rPr>
        <w:t>регулированием, проведение</w:t>
      </w:r>
      <w:r w:rsidRPr="00E3245B">
        <w:rPr>
          <w:rFonts w:ascii="Times New Roman" w:hAnsi="Times New Roman" w:cs="Times New Roman"/>
          <w:sz w:val="28"/>
          <w:szCs w:val="28"/>
        </w:rPr>
        <w:t xml:space="preserve"> публичных консультаций по проекту нормативного правового акта с целью проведения процедуры оценки регулирующего воздействия.</w:t>
      </w:r>
    </w:p>
    <w:p w14:paraId="5DF1F631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2.6. Иная информация о проблеме:</w:t>
      </w:r>
    </w:p>
    <w:p w14:paraId="0C1F60F6" w14:textId="21BD594B" w:rsidR="00E236BA" w:rsidRPr="00E3245B" w:rsidRDefault="00C84DD2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Иная информация отсутствует.</w:t>
      </w:r>
    </w:p>
    <w:p w14:paraId="78175A19" w14:textId="77777777" w:rsidR="00C84DD2" w:rsidRPr="00E3245B" w:rsidRDefault="00C84DD2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</w:p>
    <w:p w14:paraId="59247946" w14:textId="4E4A3E83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bookmarkStart w:id="0" w:name="P521"/>
      <w:bookmarkEnd w:id="0"/>
      <w:r w:rsidRPr="00E3245B">
        <w:rPr>
          <w:rFonts w:ascii="Times New Roman" w:hAnsi="Times New Roman" w:cs="Times New Roman"/>
          <w:sz w:val="28"/>
          <w:szCs w:val="28"/>
        </w:rPr>
        <w:t xml:space="preserve">3.   </w:t>
      </w:r>
      <w:r w:rsidR="00C84DD2" w:rsidRPr="00E3245B">
        <w:rPr>
          <w:rFonts w:ascii="Times New Roman" w:hAnsi="Times New Roman" w:cs="Times New Roman"/>
          <w:sz w:val="28"/>
          <w:szCs w:val="28"/>
        </w:rPr>
        <w:t>Цели предлагаемого регулирования и их соответствие принципам правового регулирования, программным документам Президента Российской Федерации, Правительства Российской</w:t>
      </w:r>
      <w:r w:rsidRPr="00E3245B">
        <w:rPr>
          <w:rFonts w:ascii="Times New Roman" w:hAnsi="Times New Roman" w:cs="Times New Roman"/>
          <w:sz w:val="28"/>
          <w:szCs w:val="28"/>
        </w:rPr>
        <w:t xml:space="preserve"> </w:t>
      </w:r>
      <w:r w:rsidR="00C84DD2" w:rsidRPr="00E3245B">
        <w:rPr>
          <w:rFonts w:ascii="Times New Roman" w:hAnsi="Times New Roman" w:cs="Times New Roman"/>
          <w:sz w:val="28"/>
          <w:szCs w:val="28"/>
        </w:rPr>
        <w:t>Федерации, Правительства Ивановской</w:t>
      </w:r>
    </w:p>
    <w:p w14:paraId="674D4CF1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области</w:t>
      </w:r>
    </w:p>
    <w:p w14:paraId="1B8DA394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535"/>
        <w:gridCol w:w="5950"/>
      </w:tblGrid>
      <w:tr w:rsidR="00E236BA" w:rsidRPr="00E3245B" w14:paraId="6EE6E859" w14:textId="77777777" w:rsidTr="00E3245B">
        <w:tc>
          <w:tcPr>
            <w:tcW w:w="4535" w:type="dxa"/>
          </w:tcPr>
          <w:p w14:paraId="23C91911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3.1. Цели предлагаемого регулирования:</w:t>
            </w:r>
          </w:p>
        </w:tc>
        <w:tc>
          <w:tcPr>
            <w:tcW w:w="5950" w:type="dxa"/>
          </w:tcPr>
          <w:p w14:paraId="74D372C5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3.2. Установленные сроки достижения целей предлагаемого регулирования:</w:t>
            </w:r>
          </w:p>
        </w:tc>
      </w:tr>
      <w:tr w:rsidR="00E236BA" w:rsidRPr="00E3245B" w14:paraId="00E0AE40" w14:textId="77777777" w:rsidTr="00E3245B">
        <w:tc>
          <w:tcPr>
            <w:tcW w:w="4535" w:type="dxa"/>
          </w:tcPr>
          <w:p w14:paraId="2B6C970B" w14:textId="4EF377EF" w:rsidR="00E236BA" w:rsidRPr="00E3245B" w:rsidRDefault="00023548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 xml:space="preserve">Создание механизма правового регулирования и утверждение положения о правилах размещения и </w:t>
            </w:r>
            <w:r w:rsidRPr="00E3245B">
              <w:rPr>
                <w:sz w:val="28"/>
                <w:szCs w:val="28"/>
              </w:rPr>
              <w:lastRenderedPageBreak/>
              <w:t>дизайна информационных вывесок, наружной рекламы, оформлении торговых точек на территории Гаврилово-Посадского городского поселения</w:t>
            </w:r>
          </w:p>
        </w:tc>
        <w:tc>
          <w:tcPr>
            <w:tcW w:w="5950" w:type="dxa"/>
          </w:tcPr>
          <w:p w14:paraId="7FEB4C72" w14:textId="57F09976" w:rsidR="00E236BA" w:rsidRPr="00E3245B" w:rsidRDefault="00023548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lastRenderedPageBreak/>
              <w:t xml:space="preserve">Непосредственно после принятия постановления «Об утверждении Положения о правилах размещения и дизайна информационных </w:t>
            </w:r>
            <w:r w:rsidRPr="00E3245B">
              <w:rPr>
                <w:sz w:val="28"/>
                <w:szCs w:val="28"/>
              </w:rPr>
              <w:lastRenderedPageBreak/>
              <w:t>вывесок, наружной рекламы, оформлении торговых точек на территории Гаврилово-Посадского городского поселения»</w:t>
            </w:r>
          </w:p>
        </w:tc>
      </w:tr>
    </w:tbl>
    <w:p w14:paraId="700673B4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p w14:paraId="77A17483" w14:textId="46BCDC59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3.3.  Обоснование  соответствия целей предлагаемого регулирования принципам</w:t>
      </w:r>
      <w:r w:rsidR="00E3245B">
        <w:rPr>
          <w:rFonts w:ascii="Times New Roman" w:hAnsi="Times New Roman" w:cs="Times New Roman"/>
          <w:sz w:val="28"/>
          <w:szCs w:val="28"/>
        </w:rPr>
        <w:t xml:space="preserve"> </w:t>
      </w:r>
      <w:r w:rsidRPr="00E3245B">
        <w:rPr>
          <w:rFonts w:ascii="Times New Roman" w:hAnsi="Times New Roman" w:cs="Times New Roman"/>
          <w:sz w:val="28"/>
          <w:szCs w:val="28"/>
        </w:rPr>
        <w:t>правового   регулирования,  программным  документам  Президента  Российской</w:t>
      </w:r>
      <w:r w:rsidR="00E3245B">
        <w:rPr>
          <w:rFonts w:ascii="Times New Roman" w:hAnsi="Times New Roman" w:cs="Times New Roman"/>
          <w:sz w:val="28"/>
          <w:szCs w:val="28"/>
        </w:rPr>
        <w:t xml:space="preserve"> </w:t>
      </w:r>
      <w:r w:rsidRPr="00E3245B">
        <w:rPr>
          <w:rFonts w:ascii="Times New Roman" w:hAnsi="Times New Roman" w:cs="Times New Roman"/>
          <w:sz w:val="28"/>
          <w:szCs w:val="28"/>
        </w:rPr>
        <w:t>Федерации,  Правительства  Российской  Федерации,  Правительства Ивановской</w:t>
      </w:r>
      <w:r w:rsidR="00E3245B">
        <w:rPr>
          <w:rFonts w:ascii="Times New Roman" w:hAnsi="Times New Roman" w:cs="Times New Roman"/>
          <w:sz w:val="28"/>
          <w:szCs w:val="28"/>
        </w:rPr>
        <w:t xml:space="preserve"> </w:t>
      </w:r>
      <w:r w:rsidRPr="00E3245B">
        <w:rPr>
          <w:rFonts w:ascii="Times New Roman" w:hAnsi="Times New Roman" w:cs="Times New Roman"/>
          <w:sz w:val="28"/>
          <w:szCs w:val="28"/>
        </w:rPr>
        <w:t>области:</w:t>
      </w:r>
    </w:p>
    <w:p w14:paraId="24A98FE7" w14:textId="77777777" w:rsidR="00023548" w:rsidRPr="00E3245B" w:rsidRDefault="0002354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Настоящее Положение разработано в соответствии со следующими нормативными правовыми актами</w:t>
      </w:r>
    </w:p>
    <w:p w14:paraId="327C905C" w14:textId="77777777" w:rsidR="00023548" w:rsidRPr="00E3245B" w:rsidRDefault="0002354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 xml:space="preserve">-Гражданским кодексом Российской Федерации; </w:t>
      </w:r>
      <w:r w:rsidRPr="00E3245B">
        <w:rPr>
          <w:rFonts w:ascii="Times New Roman" w:hAnsi="Times New Roman" w:cs="Times New Roman"/>
          <w:sz w:val="28"/>
          <w:szCs w:val="28"/>
        </w:rPr>
        <w:tab/>
      </w:r>
      <w:r w:rsidRPr="00E3245B">
        <w:rPr>
          <w:rFonts w:ascii="Times New Roman" w:hAnsi="Times New Roman" w:cs="Times New Roman"/>
          <w:sz w:val="28"/>
          <w:szCs w:val="28"/>
        </w:rPr>
        <w:tab/>
      </w:r>
      <w:r w:rsidRPr="00E3245B">
        <w:rPr>
          <w:rFonts w:ascii="Times New Roman" w:hAnsi="Times New Roman" w:cs="Times New Roman"/>
          <w:sz w:val="28"/>
          <w:szCs w:val="28"/>
        </w:rPr>
        <w:tab/>
      </w:r>
      <w:r w:rsidRPr="00E3245B">
        <w:rPr>
          <w:rFonts w:ascii="Times New Roman" w:hAnsi="Times New Roman" w:cs="Times New Roman"/>
          <w:sz w:val="28"/>
          <w:szCs w:val="28"/>
        </w:rPr>
        <w:tab/>
        <w:t xml:space="preserve">    </w:t>
      </w:r>
    </w:p>
    <w:p w14:paraId="744BCB91" w14:textId="77777777" w:rsidR="00E3245B" w:rsidRDefault="0002354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 xml:space="preserve">-Кодексом Российской Федерации об административных правонарушениях; -Законом РФ от 07.02.1992 № 2300-1 «О защите прав потребителей»;     </w:t>
      </w:r>
    </w:p>
    <w:p w14:paraId="7E7BE6F4" w14:textId="3AAB13AC" w:rsidR="00023548" w:rsidRPr="00E3245B" w:rsidRDefault="0002354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-Федеральным законом от 25.06.2002 № 73-ФЗ «Об объектах культурного наследия (памятниках истории и культуры) народов Российской Федерации»;</w:t>
      </w:r>
      <w:r w:rsidRPr="00E3245B">
        <w:rPr>
          <w:rFonts w:ascii="Times New Roman" w:hAnsi="Times New Roman" w:cs="Times New Roman"/>
          <w:sz w:val="28"/>
          <w:szCs w:val="28"/>
        </w:rPr>
        <w:tab/>
      </w:r>
    </w:p>
    <w:p w14:paraId="725810FA" w14:textId="6FBADA15" w:rsidR="00023548" w:rsidRPr="00E3245B" w:rsidRDefault="0002354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-Статьей 3 Федерального закона от 17.11.1995 № 169-ФЗ «Об архитектурной деятельности»;</w:t>
      </w:r>
    </w:p>
    <w:p w14:paraId="37904E37" w14:textId="77777777" w:rsidR="00023548" w:rsidRPr="00E3245B" w:rsidRDefault="0002354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-Законом Ивановской области от 24.04.2008 № 11-ОЗ «Об административных правонарушениях в Ивановской области»;</w:t>
      </w:r>
    </w:p>
    <w:p w14:paraId="36157683" w14:textId="77777777" w:rsidR="00023548" w:rsidRPr="00E3245B" w:rsidRDefault="0002354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-Законом Ивановской области от 14.07.2008 №82-ОЗ «О градостроительной деятельности на территории Ивановской области»;</w:t>
      </w:r>
    </w:p>
    <w:p w14:paraId="707053F5" w14:textId="77777777" w:rsidR="00023548" w:rsidRPr="00E3245B" w:rsidRDefault="0002354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-Уставом Гаврилово-Посадского городского поселения Гаврилово-Посадского муниципального района, принятым Советом Гаврилово-Посадского городского поселения решением от 09.12.2005 №13;</w:t>
      </w:r>
    </w:p>
    <w:p w14:paraId="2051CC13" w14:textId="77777777" w:rsidR="00023548" w:rsidRPr="00E3245B" w:rsidRDefault="0002354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- Решением Совета Гаврилово-Посадского городского поселения от 27.08.2013 №407 «Об утверждении Генерального плана Гаврилово-Посадского городского поселения Гаврилово-Посадского муниципального района Ивановской области»;</w:t>
      </w:r>
    </w:p>
    <w:p w14:paraId="7D0EC84B" w14:textId="77777777" w:rsidR="00023548" w:rsidRPr="00E3245B" w:rsidRDefault="0002354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-Решением Совета Гаврилово-Посадского городского поселения от 27.08.2013 №408 «Об утверждении Правил землепользования и застройки Гаврилово-Посадского городского поселения Гаврилово-Посадского муниципального района Ивановской области»;</w:t>
      </w:r>
    </w:p>
    <w:p w14:paraId="3B26EBD1" w14:textId="77777777" w:rsidR="00023548" w:rsidRPr="00E3245B" w:rsidRDefault="0002354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 xml:space="preserve">-Решением Совета Гаврилово-Посадского городского поселения от 26.09.2017 № 91 «Об утверждении Правил благоустройства территории Гаврилово-Посадского городского поселения Гаврилово-Посадского муниципального района»;  </w:t>
      </w:r>
    </w:p>
    <w:p w14:paraId="50F63E4E" w14:textId="0D428E5B" w:rsidR="00023548" w:rsidRPr="00E3245B" w:rsidRDefault="0002354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-ГОСТ Р 51773-2009 от 01.01.2011 «Услуги торговли. Классификация предприятий торговли».</w:t>
      </w:r>
    </w:p>
    <w:p w14:paraId="5CB29354" w14:textId="1D597DF9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3.4. Иная информация о целях предлагаемого регулирования:</w:t>
      </w:r>
      <w:r w:rsidR="00023548" w:rsidRPr="00E3245B">
        <w:rPr>
          <w:rFonts w:ascii="Times New Roman" w:hAnsi="Times New Roman" w:cs="Times New Roman"/>
          <w:sz w:val="28"/>
          <w:szCs w:val="28"/>
        </w:rPr>
        <w:t xml:space="preserve"> отсутствует.</w:t>
      </w:r>
    </w:p>
    <w:p w14:paraId="49CAF806" w14:textId="44F0388B" w:rsidR="00E236BA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</w:p>
    <w:p w14:paraId="4EB5FAF2" w14:textId="77777777" w:rsidR="002552C8" w:rsidRPr="00E3245B" w:rsidRDefault="002552C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</w:p>
    <w:p w14:paraId="4AE72AA7" w14:textId="0F838E21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 xml:space="preserve"> 4.  </w:t>
      </w:r>
      <w:r w:rsidR="00E3245B" w:rsidRPr="00E3245B">
        <w:rPr>
          <w:rFonts w:ascii="Times New Roman" w:hAnsi="Times New Roman" w:cs="Times New Roman"/>
          <w:sz w:val="28"/>
          <w:szCs w:val="28"/>
        </w:rPr>
        <w:t>Описание предлагаемого регулирования и иных возможных</w:t>
      </w:r>
      <w:r w:rsidRPr="00E3245B">
        <w:rPr>
          <w:rFonts w:ascii="Times New Roman" w:hAnsi="Times New Roman" w:cs="Times New Roman"/>
          <w:sz w:val="28"/>
          <w:szCs w:val="28"/>
        </w:rPr>
        <w:t xml:space="preserve"> способов</w:t>
      </w:r>
      <w:r w:rsidR="00E3245B">
        <w:rPr>
          <w:rFonts w:ascii="Times New Roman" w:hAnsi="Times New Roman" w:cs="Times New Roman"/>
          <w:sz w:val="28"/>
          <w:szCs w:val="28"/>
        </w:rPr>
        <w:t xml:space="preserve"> </w:t>
      </w:r>
      <w:r w:rsidRPr="00E3245B">
        <w:rPr>
          <w:rFonts w:ascii="Times New Roman" w:hAnsi="Times New Roman" w:cs="Times New Roman"/>
          <w:sz w:val="28"/>
          <w:szCs w:val="28"/>
        </w:rPr>
        <w:t>решения проблемы</w:t>
      </w:r>
    </w:p>
    <w:p w14:paraId="215C20C9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</w:p>
    <w:p w14:paraId="6D501B75" w14:textId="4FE0BEC4" w:rsidR="00E236BA" w:rsidRPr="002552C8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2552C8">
        <w:rPr>
          <w:rFonts w:ascii="Times New Roman" w:hAnsi="Times New Roman" w:cs="Times New Roman"/>
          <w:sz w:val="28"/>
          <w:szCs w:val="28"/>
        </w:rPr>
        <w:t xml:space="preserve">4.1.   Описание   </w:t>
      </w:r>
      <w:r w:rsidR="00E3245B" w:rsidRPr="002552C8">
        <w:rPr>
          <w:rFonts w:ascii="Times New Roman" w:hAnsi="Times New Roman" w:cs="Times New Roman"/>
          <w:sz w:val="28"/>
          <w:szCs w:val="28"/>
        </w:rPr>
        <w:t xml:space="preserve">предлагаемого способа решения проблемы и преодоления </w:t>
      </w:r>
      <w:r w:rsidRPr="002552C8">
        <w:rPr>
          <w:rFonts w:ascii="Times New Roman" w:hAnsi="Times New Roman" w:cs="Times New Roman"/>
          <w:sz w:val="28"/>
          <w:szCs w:val="28"/>
        </w:rPr>
        <w:t>связанных с ней негативных эффектов:</w:t>
      </w:r>
    </w:p>
    <w:p w14:paraId="7C03354C" w14:textId="09D712FC" w:rsidR="002552C8" w:rsidRPr="002552C8" w:rsidRDefault="002552C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2552C8">
        <w:rPr>
          <w:rFonts w:ascii="Times New Roman" w:hAnsi="Times New Roman" w:cs="Times New Roman"/>
          <w:sz w:val="28"/>
          <w:szCs w:val="28"/>
        </w:rPr>
        <w:t>Утверждение механизма правового регулирования и положения о правилах размещения и дизайна информационных вывесок, наружной рекламы, оформлении торговых точек на территории Гаврилово-Посадского городского поселения.</w:t>
      </w:r>
    </w:p>
    <w:p w14:paraId="5D08E70A" w14:textId="7BB1103E" w:rsidR="00E236BA" w:rsidRPr="002552C8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2552C8">
        <w:rPr>
          <w:rFonts w:ascii="Times New Roman" w:hAnsi="Times New Roman" w:cs="Times New Roman"/>
          <w:sz w:val="28"/>
          <w:szCs w:val="28"/>
        </w:rPr>
        <w:t>4.2.  Описание  иных  способов  решения  проблемы  (с указанием того, каким</w:t>
      </w:r>
      <w:r w:rsidR="00E3245B" w:rsidRPr="002552C8">
        <w:rPr>
          <w:rFonts w:ascii="Times New Roman" w:hAnsi="Times New Roman" w:cs="Times New Roman"/>
          <w:sz w:val="28"/>
          <w:szCs w:val="28"/>
        </w:rPr>
        <w:t xml:space="preserve"> </w:t>
      </w:r>
      <w:r w:rsidRPr="002552C8">
        <w:rPr>
          <w:rFonts w:ascii="Times New Roman" w:hAnsi="Times New Roman" w:cs="Times New Roman"/>
          <w:sz w:val="28"/>
          <w:szCs w:val="28"/>
        </w:rPr>
        <w:t>образом каждым из способов могла бы быть решена проблема):</w:t>
      </w:r>
      <w:r w:rsidR="00023548" w:rsidRPr="002552C8">
        <w:rPr>
          <w:rFonts w:ascii="Times New Roman" w:hAnsi="Times New Roman" w:cs="Times New Roman"/>
          <w:sz w:val="28"/>
          <w:szCs w:val="28"/>
        </w:rPr>
        <w:t xml:space="preserve"> отсутствуют.</w:t>
      </w:r>
    </w:p>
    <w:p w14:paraId="23BEF4C5" w14:textId="710302FE" w:rsidR="00E236BA" w:rsidRPr="002552C8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2552C8">
        <w:rPr>
          <w:rFonts w:ascii="Times New Roman" w:hAnsi="Times New Roman" w:cs="Times New Roman"/>
          <w:sz w:val="28"/>
          <w:szCs w:val="28"/>
        </w:rPr>
        <w:t>4.3. Обоснование выбора предлагаемого способа решения проблемы:</w:t>
      </w:r>
    </w:p>
    <w:p w14:paraId="1B96B7BF" w14:textId="0013DC67" w:rsidR="00023548" w:rsidRPr="002552C8" w:rsidRDefault="0002354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2552C8">
        <w:rPr>
          <w:rFonts w:ascii="Times New Roman" w:hAnsi="Times New Roman" w:cs="Times New Roman"/>
          <w:sz w:val="28"/>
          <w:szCs w:val="28"/>
        </w:rPr>
        <w:t>Разработан в целях реализации пункта 2.9 решения Совета Гаврилово-Посадского городского поселения от 26.09.2017 №91«Об утверждении Правил благоустройства территории Гаврилово-Посадского городского поселения Гаврилово-Посадского муниципального района».</w:t>
      </w:r>
    </w:p>
    <w:p w14:paraId="797D0607" w14:textId="664F7638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2552C8">
        <w:rPr>
          <w:rFonts w:ascii="Times New Roman" w:hAnsi="Times New Roman" w:cs="Times New Roman"/>
          <w:sz w:val="28"/>
          <w:szCs w:val="28"/>
        </w:rPr>
        <w:t xml:space="preserve">4.4. Иная информация о предлагаемом способе решения </w:t>
      </w:r>
      <w:r w:rsidR="00E3245B" w:rsidRPr="002552C8">
        <w:rPr>
          <w:rFonts w:ascii="Times New Roman" w:hAnsi="Times New Roman" w:cs="Times New Roman"/>
          <w:sz w:val="28"/>
          <w:szCs w:val="28"/>
        </w:rPr>
        <w:t>проблемы: отсутствует</w:t>
      </w:r>
      <w:r w:rsidR="00023548" w:rsidRPr="002552C8">
        <w:rPr>
          <w:rFonts w:ascii="Times New Roman" w:hAnsi="Times New Roman" w:cs="Times New Roman"/>
          <w:sz w:val="28"/>
          <w:szCs w:val="28"/>
        </w:rPr>
        <w:t>.</w:t>
      </w:r>
    </w:p>
    <w:p w14:paraId="021D2BBE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</w:p>
    <w:p w14:paraId="13B1D54C" w14:textId="6C50CDBD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bookmarkStart w:id="1" w:name="P567"/>
      <w:bookmarkEnd w:id="1"/>
      <w:r w:rsidRPr="00E3245B">
        <w:rPr>
          <w:rFonts w:ascii="Times New Roman" w:hAnsi="Times New Roman" w:cs="Times New Roman"/>
          <w:sz w:val="28"/>
          <w:szCs w:val="28"/>
        </w:rPr>
        <w:t xml:space="preserve">    5.  Основные  группы  субъектов  предпринимательской  и  инвестиционной</w:t>
      </w:r>
      <w:r w:rsidR="00E3245B">
        <w:rPr>
          <w:rFonts w:ascii="Times New Roman" w:hAnsi="Times New Roman" w:cs="Times New Roman"/>
          <w:sz w:val="28"/>
          <w:szCs w:val="28"/>
        </w:rPr>
        <w:t xml:space="preserve"> </w:t>
      </w:r>
      <w:r w:rsidRPr="00E3245B">
        <w:rPr>
          <w:rFonts w:ascii="Times New Roman" w:hAnsi="Times New Roman" w:cs="Times New Roman"/>
          <w:sz w:val="28"/>
          <w:szCs w:val="28"/>
        </w:rPr>
        <w:t>деятельности,  иные заинтересованные лица, интересы которых будут затронуты</w:t>
      </w:r>
      <w:r w:rsidR="00E3245B">
        <w:rPr>
          <w:rFonts w:ascii="Times New Roman" w:hAnsi="Times New Roman" w:cs="Times New Roman"/>
          <w:sz w:val="28"/>
          <w:szCs w:val="28"/>
        </w:rPr>
        <w:t xml:space="preserve">  </w:t>
      </w:r>
      <w:r w:rsidRPr="00E3245B">
        <w:rPr>
          <w:rFonts w:ascii="Times New Roman" w:hAnsi="Times New Roman" w:cs="Times New Roman"/>
          <w:sz w:val="28"/>
          <w:szCs w:val="28"/>
        </w:rPr>
        <w:t>предлагаемым правовым регулированием, оценка количества таких субъектов</w:t>
      </w:r>
    </w:p>
    <w:p w14:paraId="2850874C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5782"/>
        <w:gridCol w:w="4561"/>
      </w:tblGrid>
      <w:tr w:rsidR="00E236BA" w:rsidRPr="00E3245B" w14:paraId="1D365D32" w14:textId="77777777" w:rsidTr="00E3245B">
        <w:tc>
          <w:tcPr>
            <w:tcW w:w="5782" w:type="dxa"/>
          </w:tcPr>
          <w:p w14:paraId="34633B69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Группа участников отношений</w:t>
            </w:r>
          </w:p>
        </w:tc>
        <w:tc>
          <w:tcPr>
            <w:tcW w:w="4561" w:type="dxa"/>
          </w:tcPr>
          <w:p w14:paraId="5DEB0BF3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Оценка количества участников отношений</w:t>
            </w:r>
          </w:p>
        </w:tc>
      </w:tr>
      <w:tr w:rsidR="00E236BA" w:rsidRPr="00E3245B" w14:paraId="022301C1" w14:textId="77777777" w:rsidTr="00E3245B">
        <w:tc>
          <w:tcPr>
            <w:tcW w:w="5782" w:type="dxa"/>
          </w:tcPr>
          <w:p w14:paraId="49A1FA91" w14:textId="71CD018D" w:rsidR="00E236BA" w:rsidRPr="00E3245B" w:rsidRDefault="00023548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Индивидуальные предприниматели и юридические лица</w:t>
            </w:r>
          </w:p>
        </w:tc>
        <w:tc>
          <w:tcPr>
            <w:tcW w:w="4561" w:type="dxa"/>
          </w:tcPr>
          <w:p w14:paraId="66165761" w14:textId="2DC45552" w:rsidR="00E236BA" w:rsidRPr="00E3245B" w:rsidRDefault="00023548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Определить количество участников не представляется возможным</w:t>
            </w:r>
          </w:p>
        </w:tc>
      </w:tr>
      <w:tr w:rsidR="00E236BA" w:rsidRPr="00E3245B" w14:paraId="09CBA761" w14:textId="77777777" w:rsidTr="00E3245B">
        <w:tc>
          <w:tcPr>
            <w:tcW w:w="5782" w:type="dxa"/>
          </w:tcPr>
          <w:p w14:paraId="67DB7A67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Источники данных:</w:t>
            </w:r>
          </w:p>
          <w:p w14:paraId="438F0E04" w14:textId="0DB46C42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  <w:tc>
          <w:tcPr>
            <w:tcW w:w="4561" w:type="dxa"/>
          </w:tcPr>
          <w:p w14:paraId="6219908F" w14:textId="5DA9E1B1" w:rsidR="00E236BA" w:rsidRPr="00E3245B" w:rsidRDefault="00023548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-</w:t>
            </w:r>
          </w:p>
        </w:tc>
      </w:tr>
    </w:tbl>
    <w:p w14:paraId="64E0D727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p w14:paraId="20AAE5BC" w14:textId="77777777" w:rsidR="00E236BA" w:rsidRPr="00E3245B" w:rsidRDefault="00E236BA" w:rsidP="00E3245B">
      <w:pPr>
        <w:pStyle w:val="ConsPlusNormal"/>
        <w:ind w:firstLine="540"/>
        <w:jc w:val="both"/>
        <w:outlineLvl w:val="2"/>
        <w:rPr>
          <w:sz w:val="28"/>
          <w:szCs w:val="28"/>
        </w:rPr>
      </w:pPr>
      <w:bookmarkStart w:id="2" w:name="P582"/>
      <w:bookmarkEnd w:id="2"/>
      <w:r w:rsidRPr="00E3245B">
        <w:rPr>
          <w:sz w:val="28"/>
          <w:szCs w:val="28"/>
        </w:rPr>
        <w:t>6. Новые функции, полномочия, обязанности и права органов местного самоуправления или сведения об их изменении, а также порядок их реализации</w:t>
      </w:r>
    </w:p>
    <w:p w14:paraId="573C2CB8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3231"/>
        <w:gridCol w:w="2437"/>
        <w:gridCol w:w="4675"/>
      </w:tblGrid>
      <w:tr w:rsidR="00E236BA" w:rsidRPr="00E3245B" w14:paraId="373776FC" w14:textId="77777777" w:rsidTr="00E3245B">
        <w:tc>
          <w:tcPr>
            <w:tcW w:w="3231" w:type="dxa"/>
          </w:tcPr>
          <w:p w14:paraId="3A8C7D5D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Описание новых или изменения существующих полномочий, обязанностей или прав</w:t>
            </w:r>
          </w:p>
        </w:tc>
        <w:tc>
          <w:tcPr>
            <w:tcW w:w="2437" w:type="dxa"/>
          </w:tcPr>
          <w:p w14:paraId="3AB22F8E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Порядок реализации</w:t>
            </w:r>
          </w:p>
        </w:tc>
        <w:tc>
          <w:tcPr>
            <w:tcW w:w="4675" w:type="dxa"/>
          </w:tcPr>
          <w:p w14:paraId="60D71B19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Оценка изменения трудозатрат и (или) потребностей в иных ресурсах</w:t>
            </w:r>
          </w:p>
        </w:tc>
      </w:tr>
      <w:tr w:rsidR="00E236BA" w:rsidRPr="00E3245B" w14:paraId="526B8531" w14:textId="77777777" w:rsidTr="00E3245B">
        <w:tc>
          <w:tcPr>
            <w:tcW w:w="10343" w:type="dxa"/>
            <w:gridSpan w:val="3"/>
          </w:tcPr>
          <w:p w14:paraId="65DC6069" w14:textId="59452414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Наименование органа (Орган):</w:t>
            </w:r>
            <w:r w:rsidR="00E3245B">
              <w:rPr>
                <w:sz w:val="28"/>
                <w:szCs w:val="28"/>
              </w:rPr>
              <w:t xml:space="preserve"> </w:t>
            </w:r>
            <w:r w:rsidR="00084860" w:rsidRPr="00E3245B">
              <w:rPr>
                <w:sz w:val="28"/>
                <w:szCs w:val="28"/>
              </w:rPr>
              <w:t>Администрация Гаврилово-Посадского муниципального района Ивановской области</w:t>
            </w:r>
          </w:p>
        </w:tc>
      </w:tr>
      <w:tr w:rsidR="00E236BA" w:rsidRPr="00E3245B" w14:paraId="4592E457" w14:textId="77777777" w:rsidTr="00E3245B">
        <w:tc>
          <w:tcPr>
            <w:tcW w:w="3231" w:type="dxa"/>
          </w:tcPr>
          <w:p w14:paraId="01E19BF8" w14:textId="012E98DE" w:rsidR="00E236BA" w:rsidRPr="00E3245B" w:rsidRDefault="00084860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 xml:space="preserve">Создание механизма правового регулирования и утверждение </w:t>
            </w:r>
            <w:r w:rsidRPr="00E3245B">
              <w:rPr>
                <w:sz w:val="28"/>
                <w:szCs w:val="28"/>
              </w:rPr>
              <w:lastRenderedPageBreak/>
              <w:t>положения о правилах размещения и дизайна информационных вывесок, наружной рекламы, оформлении торговых точек на территории Гаврилово-Посадского городского поселения</w:t>
            </w:r>
          </w:p>
        </w:tc>
        <w:tc>
          <w:tcPr>
            <w:tcW w:w="2437" w:type="dxa"/>
          </w:tcPr>
          <w:p w14:paraId="4729338A" w14:textId="26642766" w:rsidR="00E236BA" w:rsidRPr="00E3245B" w:rsidRDefault="000835C7" w:rsidP="00E3245B">
            <w:pPr>
              <w:pStyle w:val="ConsPlusNormal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lastRenderedPageBreak/>
              <w:t>в рам</w:t>
            </w:r>
            <w:r w:rsidR="00D27801" w:rsidRPr="00E3245B">
              <w:rPr>
                <w:sz w:val="28"/>
                <w:szCs w:val="28"/>
              </w:rPr>
              <w:t>ках установленных п</w:t>
            </w:r>
            <w:r w:rsidR="00BC6AE1" w:rsidRPr="00E3245B">
              <w:rPr>
                <w:sz w:val="28"/>
                <w:szCs w:val="28"/>
              </w:rPr>
              <w:t>оложением</w:t>
            </w:r>
          </w:p>
        </w:tc>
        <w:tc>
          <w:tcPr>
            <w:tcW w:w="4675" w:type="dxa"/>
          </w:tcPr>
          <w:p w14:paraId="12AB02B0" w14:textId="521A246A" w:rsidR="00E236BA" w:rsidRPr="00E3245B" w:rsidRDefault="00D27801" w:rsidP="00E3245B">
            <w:pPr>
              <w:pStyle w:val="ConsPlusNormal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изменений не несет</w:t>
            </w:r>
          </w:p>
        </w:tc>
      </w:tr>
    </w:tbl>
    <w:p w14:paraId="276BB140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p w14:paraId="697BBAA4" w14:textId="4770B081" w:rsidR="00E236BA" w:rsidRPr="00E3245B" w:rsidRDefault="00E236BA" w:rsidP="00E3245B">
      <w:pPr>
        <w:pStyle w:val="ConsPlusNormal"/>
        <w:ind w:firstLine="540"/>
        <w:jc w:val="both"/>
        <w:outlineLvl w:val="2"/>
        <w:rPr>
          <w:sz w:val="28"/>
          <w:szCs w:val="28"/>
        </w:rPr>
      </w:pPr>
      <w:r w:rsidRPr="00E3245B">
        <w:rPr>
          <w:sz w:val="28"/>
          <w:szCs w:val="28"/>
        </w:rPr>
        <w:t>7. Оценка соответствующих расходов (возможных поступлений) бюджета Гаврилово-Посадского муниципального района</w:t>
      </w:r>
      <w:r w:rsidR="00D27801" w:rsidRPr="00E3245B">
        <w:rPr>
          <w:sz w:val="28"/>
          <w:szCs w:val="28"/>
        </w:rPr>
        <w:t>: для реализации данного проекта дополнительное бюджетное финансирование не требуется</w:t>
      </w:r>
    </w:p>
    <w:p w14:paraId="4AB40FFA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3175"/>
        <w:gridCol w:w="2778"/>
        <w:gridCol w:w="4390"/>
      </w:tblGrid>
      <w:tr w:rsidR="00E236BA" w:rsidRPr="00E3245B" w14:paraId="6CCB8E57" w14:textId="77777777" w:rsidTr="00E3245B">
        <w:tc>
          <w:tcPr>
            <w:tcW w:w="3175" w:type="dxa"/>
          </w:tcPr>
          <w:p w14:paraId="78D5C0F5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 xml:space="preserve">7.1. Наименование новой или изменяемой функции, полномочия, обязанности или права </w:t>
            </w:r>
            <w:hyperlink w:anchor="P618" w:history="1">
              <w:r w:rsidRPr="00E3245B">
                <w:rPr>
                  <w:color w:val="0000FF"/>
                  <w:sz w:val="28"/>
                  <w:szCs w:val="28"/>
                </w:rPr>
                <w:t>&lt;1&gt;</w:t>
              </w:r>
            </w:hyperlink>
          </w:p>
        </w:tc>
        <w:tc>
          <w:tcPr>
            <w:tcW w:w="2778" w:type="dxa"/>
          </w:tcPr>
          <w:p w14:paraId="3B5880B9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7.2. Описание видов расходов (возможных поступлений бюджета Гаврилово-Посадского муниципального района)</w:t>
            </w:r>
          </w:p>
        </w:tc>
        <w:tc>
          <w:tcPr>
            <w:tcW w:w="4390" w:type="dxa"/>
          </w:tcPr>
          <w:p w14:paraId="4D4F0DA7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7.3. Количественная оценка расходов (возможных поступлений)</w:t>
            </w:r>
          </w:p>
        </w:tc>
      </w:tr>
      <w:tr w:rsidR="00E236BA" w:rsidRPr="00E3245B" w14:paraId="75076C4F" w14:textId="77777777" w:rsidTr="00E3245B">
        <w:tc>
          <w:tcPr>
            <w:tcW w:w="10343" w:type="dxa"/>
            <w:gridSpan w:val="3"/>
          </w:tcPr>
          <w:p w14:paraId="5820952B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 xml:space="preserve">7.4. Наименование органа </w:t>
            </w:r>
            <w:hyperlink w:anchor="P619" w:history="1">
              <w:r w:rsidRPr="00E3245B">
                <w:rPr>
                  <w:color w:val="0000FF"/>
                  <w:sz w:val="28"/>
                  <w:szCs w:val="28"/>
                </w:rPr>
                <w:t>&lt;2&gt;</w:t>
              </w:r>
            </w:hyperlink>
            <w:r w:rsidRPr="00E3245B">
              <w:rPr>
                <w:sz w:val="28"/>
                <w:szCs w:val="28"/>
              </w:rPr>
              <w:t xml:space="preserve"> (Орган):</w:t>
            </w:r>
          </w:p>
        </w:tc>
      </w:tr>
      <w:tr w:rsidR="00E236BA" w:rsidRPr="00E3245B" w14:paraId="7485A64B" w14:textId="77777777" w:rsidTr="00E3245B">
        <w:tc>
          <w:tcPr>
            <w:tcW w:w="3175" w:type="dxa"/>
            <w:vMerge w:val="restart"/>
          </w:tcPr>
          <w:p w14:paraId="38D2FCCC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7.4.1.</w:t>
            </w:r>
          </w:p>
        </w:tc>
        <w:tc>
          <w:tcPr>
            <w:tcW w:w="2778" w:type="dxa"/>
          </w:tcPr>
          <w:p w14:paraId="1138FFBE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7.4.2. Единовременные расходы в ________ (год возникновения)</w:t>
            </w:r>
          </w:p>
        </w:tc>
        <w:tc>
          <w:tcPr>
            <w:tcW w:w="4390" w:type="dxa"/>
            <w:vMerge w:val="restart"/>
          </w:tcPr>
          <w:p w14:paraId="52B7E980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</w:tr>
      <w:tr w:rsidR="00E236BA" w:rsidRPr="00E3245B" w14:paraId="1985BF0B" w14:textId="77777777" w:rsidTr="00E3245B">
        <w:tc>
          <w:tcPr>
            <w:tcW w:w="3175" w:type="dxa"/>
            <w:vMerge/>
          </w:tcPr>
          <w:p w14:paraId="4649806F" w14:textId="77777777" w:rsidR="00E236BA" w:rsidRPr="00E3245B" w:rsidRDefault="00E236BA" w:rsidP="00E3245B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778" w:type="dxa"/>
          </w:tcPr>
          <w:p w14:paraId="0CD0FF77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7.4.3. Периодические расходы за период ___________________</w:t>
            </w:r>
          </w:p>
        </w:tc>
        <w:tc>
          <w:tcPr>
            <w:tcW w:w="4390" w:type="dxa"/>
            <w:vMerge/>
          </w:tcPr>
          <w:p w14:paraId="48E5233D" w14:textId="77777777" w:rsidR="00E236BA" w:rsidRPr="00E3245B" w:rsidRDefault="00E236BA" w:rsidP="00E3245B">
            <w:pPr>
              <w:jc w:val="both"/>
              <w:rPr>
                <w:sz w:val="28"/>
                <w:szCs w:val="28"/>
              </w:rPr>
            </w:pPr>
          </w:p>
        </w:tc>
      </w:tr>
      <w:tr w:rsidR="00E236BA" w:rsidRPr="00E3245B" w14:paraId="5A80CF24" w14:textId="77777777" w:rsidTr="00E3245B">
        <w:tc>
          <w:tcPr>
            <w:tcW w:w="3175" w:type="dxa"/>
            <w:vMerge/>
          </w:tcPr>
          <w:p w14:paraId="3AFEC158" w14:textId="77777777" w:rsidR="00E236BA" w:rsidRPr="00E3245B" w:rsidRDefault="00E236BA" w:rsidP="00E3245B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778" w:type="dxa"/>
          </w:tcPr>
          <w:p w14:paraId="5A4C1739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7.4.4. Возможные поступления за период ___________________</w:t>
            </w:r>
          </w:p>
        </w:tc>
        <w:tc>
          <w:tcPr>
            <w:tcW w:w="4390" w:type="dxa"/>
            <w:vMerge/>
          </w:tcPr>
          <w:p w14:paraId="3423BFC6" w14:textId="77777777" w:rsidR="00E236BA" w:rsidRPr="00E3245B" w:rsidRDefault="00E236BA" w:rsidP="00E3245B">
            <w:pPr>
              <w:jc w:val="both"/>
              <w:rPr>
                <w:sz w:val="28"/>
                <w:szCs w:val="28"/>
              </w:rPr>
            </w:pPr>
          </w:p>
        </w:tc>
      </w:tr>
      <w:tr w:rsidR="00E236BA" w:rsidRPr="00E3245B" w14:paraId="7EF78A19" w14:textId="77777777" w:rsidTr="00E3245B">
        <w:tc>
          <w:tcPr>
            <w:tcW w:w="5953" w:type="dxa"/>
            <w:gridSpan w:val="2"/>
          </w:tcPr>
          <w:p w14:paraId="1A978B78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7.5. Итого, единовременные расходы</w:t>
            </w:r>
          </w:p>
        </w:tc>
        <w:tc>
          <w:tcPr>
            <w:tcW w:w="4390" w:type="dxa"/>
          </w:tcPr>
          <w:p w14:paraId="42CE49F1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</w:tr>
      <w:tr w:rsidR="00E236BA" w:rsidRPr="00E3245B" w14:paraId="3C2CFE9B" w14:textId="77777777" w:rsidTr="00E3245B">
        <w:tc>
          <w:tcPr>
            <w:tcW w:w="5953" w:type="dxa"/>
            <w:gridSpan w:val="2"/>
          </w:tcPr>
          <w:p w14:paraId="7979E255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7.6. Итого, периодические расходы за год</w:t>
            </w:r>
          </w:p>
        </w:tc>
        <w:tc>
          <w:tcPr>
            <w:tcW w:w="4390" w:type="dxa"/>
          </w:tcPr>
          <w:p w14:paraId="53ECBD74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</w:tr>
      <w:tr w:rsidR="00E236BA" w:rsidRPr="00E3245B" w14:paraId="7CC5F1D8" w14:textId="77777777" w:rsidTr="00E3245B">
        <w:tc>
          <w:tcPr>
            <w:tcW w:w="5953" w:type="dxa"/>
            <w:gridSpan w:val="2"/>
          </w:tcPr>
          <w:p w14:paraId="253056A1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lastRenderedPageBreak/>
              <w:t>7.7. Итого, возможные поступления за год</w:t>
            </w:r>
          </w:p>
        </w:tc>
        <w:tc>
          <w:tcPr>
            <w:tcW w:w="4390" w:type="dxa"/>
          </w:tcPr>
          <w:p w14:paraId="4A781B8E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</w:tr>
      <w:tr w:rsidR="00E236BA" w:rsidRPr="00E3245B" w14:paraId="6E63E973" w14:textId="77777777" w:rsidTr="00E3245B">
        <w:tc>
          <w:tcPr>
            <w:tcW w:w="10343" w:type="dxa"/>
            <w:gridSpan w:val="3"/>
          </w:tcPr>
          <w:p w14:paraId="50DBF4D0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7.8. Иные сведения о расходах (возможных поступлениях) бюджета Гаврилово-Посадского муниципального района: _________________________________________________________________</w:t>
            </w:r>
          </w:p>
          <w:p w14:paraId="214BA775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(место для текстового описания)</w:t>
            </w:r>
          </w:p>
        </w:tc>
      </w:tr>
      <w:tr w:rsidR="00E236BA" w:rsidRPr="00E3245B" w14:paraId="1C4F0D11" w14:textId="77777777" w:rsidTr="00E3245B">
        <w:tc>
          <w:tcPr>
            <w:tcW w:w="10343" w:type="dxa"/>
            <w:gridSpan w:val="3"/>
          </w:tcPr>
          <w:p w14:paraId="09FFD897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7.9. Источники данных: _________________________________________________________________</w:t>
            </w:r>
          </w:p>
          <w:p w14:paraId="3724DD6A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(место для текстового описания)</w:t>
            </w:r>
          </w:p>
        </w:tc>
      </w:tr>
    </w:tbl>
    <w:p w14:paraId="07F5233A" w14:textId="77777777" w:rsidR="00E236BA" w:rsidRPr="00E3245B" w:rsidRDefault="00E236BA" w:rsidP="00E3245B">
      <w:pPr>
        <w:pStyle w:val="ConsPlusNormal"/>
        <w:spacing w:before="200"/>
        <w:ind w:firstLine="540"/>
        <w:jc w:val="both"/>
        <w:rPr>
          <w:sz w:val="28"/>
          <w:szCs w:val="28"/>
        </w:rPr>
      </w:pPr>
      <w:bookmarkStart w:id="3" w:name="P618"/>
      <w:bookmarkEnd w:id="3"/>
      <w:r w:rsidRPr="00E3245B">
        <w:rPr>
          <w:sz w:val="28"/>
          <w:szCs w:val="28"/>
        </w:rPr>
        <w:t xml:space="preserve">&lt;1&gt; Указываются данные из </w:t>
      </w:r>
      <w:hyperlink w:anchor="P582" w:history="1">
        <w:r w:rsidRPr="00E3245B">
          <w:rPr>
            <w:color w:val="0000FF"/>
            <w:sz w:val="28"/>
            <w:szCs w:val="28"/>
          </w:rPr>
          <w:t>раздела 6</w:t>
        </w:r>
      </w:hyperlink>
      <w:r w:rsidRPr="00E3245B">
        <w:rPr>
          <w:sz w:val="28"/>
          <w:szCs w:val="28"/>
        </w:rPr>
        <w:t xml:space="preserve"> сводного отчета.</w:t>
      </w:r>
    </w:p>
    <w:p w14:paraId="62552270" w14:textId="77777777" w:rsidR="00E236BA" w:rsidRPr="00E3245B" w:rsidRDefault="00E236BA" w:rsidP="00E3245B">
      <w:pPr>
        <w:pStyle w:val="ConsPlusNormal"/>
        <w:spacing w:before="200"/>
        <w:ind w:firstLine="540"/>
        <w:jc w:val="both"/>
        <w:rPr>
          <w:sz w:val="28"/>
          <w:szCs w:val="28"/>
        </w:rPr>
      </w:pPr>
      <w:bookmarkStart w:id="4" w:name="P619"/>
      <w:bookmarkEnd w:id="4"/>
      <w:r w:rsidRPr="00E3245B">
        <w:rPr>
          <w:sz w:val="28"/>
          <w:szCs w:val="28"/>
        </w:rPr>
        <w:t xml:space="preserve">&lt;2&gt; Указываются данные из </w:t>
      </w:r>
      <w:hyperlink w:anchor="P582" w:history="1">
        <w:r w:rsidRPr="00E3245B">
          <w:rPr>
            <w:color w:val="0000FF"/>
            <w:sz w:val="28"/>
            <w:szCs w:val="28"/>
          </w:rPr>
          <w:t>раздела 6</w:t>
        </w:r>
      </w:hyperlink>
      <w:r w:rsidRPr="00E3245B">
        <w:rPr>
          <w:sz w:val="28"/>
          <w:szCs w:val="28"/>
        </w:rPr>
        <w:t xml:space="preserve"> сводного отчета.</w:t>
      </w:r>
    </w:p>
    <w:p w14:paraId="77170FA1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p w14:paraId="4ABF97BD" w14:textId="77777777" w:rsidR="00E236BA" w:rsidRPr="00E3245B" w:rsidRDefault="00E236BA" w:rsidP="00E3245B">
      <w:pPr>
        <w:pStyle w:val="ConsPlusNormal"/>
        <w:ind w:firstLine="540"/>
        <w:jc w:val="both"/>
        <w:outlineLvl w:val="2"/>
        <w:rPr>
          <w:sz w:val="28"/>
          <w:szCs w:val="28"/>
        </w:rPr>
      </w:pPr>
      <w:bookmarkStart w:id="5" w:name="P621"/>
      <w:bookmarkEnd w:id="5"/>
      <w:r w:rsidRPr="00E3245B">
        <w:rPr>
          <w:sz w:val="28"/>
          <w:szCs w:val="28"/>
        </w:rPr>
        <w:t>8. Новые обязанности или ограничения для субъектов предпринимательской и инвестиционной деятельности либо изменение содержания существующих обязанностей и ограничений, а также порядок организации их исполнения</w:t>
      </w:r>
    </w:p>
    <w:p w14:paraId="332CF811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3114"/>
        <w:gridCol w:w="3969"/>
        <w:gridCol w:w="3260"/>
      </w:tblGrid>
      <w:tr w:rsidR="00E236BA" w:rsidRPr="00E3245B" w14:paraId="60AEA02F" w14:textId="77777777" w:rsidTr="00E3245B">
        <w:tc>
          <w:tcPr>
            <w:tcW w:w="3114" w:type="dxa"/>
          </w:tcPr>
          <w:p w14:paraId="5F3565D0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 xml:space="preserve">Группа участников отношений </w:t>
            </w:r>
            <w:hyperlink w:anchor="P633" w:history="1">
              <w:r w:rsidRPr="00E3245B">
                <w:rPr>
                  <w:color w:val="0000FF"/>
                  <w:sz w:val="28"/>
                  <w:szCs w:val="28"/>
                </w:rPr>
                <w:t>&lt;3&gt;</w:t>
              </w:r>
            </w:hyperlink>
          </w:p>
        </w:tc>
        <w:tc>
          <w:tcPr>
            <w:tcW w:w="3969" w:type="dxa"/>
          </w:tcPr>
          <w:p w14:paraId="1E8FBAE6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Описание новых или изменения содержания существующих обязанностей и ограничений</w:t>
            </w:r>
          </w:p>
        </w:tc>
        <w:tc>
          <w:tcPr>
            <w:tcW w:w="3260" w:type="dxa"/>
          </w:tcPr>
          <w:p w14:paraId="0B01D755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Порядок организации исполнения обязанностей и ограничений</w:t>
            </w:r>
          </w:p>
        </w:tc>
      </w:tr>
      <w:tr w:rsidR="00E236BA" w:rsidRPr="00E3245B" w14:paraId="1C6F9193" w14:textId="77777777" w:rsidTr="00E3245B">
        <w:tc>
          <w:tcPr>
            <w:tcW w:w="3114" w:type="dxa"/>
          </w:tcPr>
          <w:p w14:paraId="26440FC8" w14:textId="05B3A38F" w:rsidR="00D27801" w:rsidRPr="00E3245B" w:rsidRDefault="00D27801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Индивидуальные предприниматели и юридические лица</w:t>
            </w:r>
          </w:p>
        </w:tc>
        <w:tc>
          <w:tcPr>
            <w:tcW w:w="3969" w:type="dxa"/>
          </w:tcPr>
          <w:p w14:paraId="1C1E23EE" w14:textId="7D9C77FA" w:rsidR="00E236BA" w:rsidRPr="00E3245B" w:rsidRDefault="00D27801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согласование размещения и дизайна информационных вывесок, наружной рекламы, оформлении торговых точек на территории Гаврилово-Посадского городского поселения</w:t>
            </w:r>
            <w:r w:rsidR="00236640" w:rsidRPr="00E3245B">
              <w:rPr>
                <w:sz w:val="28"/>
                <w:szCs w:val="28"/>
              </w:rPr>
              <w:t xml:space="preserve"> </w:t>
            </w:r>
          </w:p>
        </w:tc>
        <w:tc>
          <w:tcPr>
            <w:tcW w:w="3260" w:type="dxa"/>
          </w:tcPr>
          <w:p w14:paraId="4B5524BF" w14:textId="0C5A1F52" w:rsidR="00E236BA" w:rsidRPr="00E3245B" w:rsidRDefault="00BC6AE1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в рамках установленных положением</w:t>
            </w:r>
          </w:p>
        </w:tc>
      </w:tr>
    </w:tbl>
    <w:p w14:paraId="72F4B715" w14:textId="77777777" w:rsidR="00E236BA" w:rsidRPr="00E3245B" w:rsidRDefault="00E236BA" w:rsidP="00E3245B">
      <w:pPr>
        <w:pStyle w:val="ConsPlusNormal"/>
        <w:spacing w:before="200"/>
        <w:ind w:firstLine="540"/>
        <w:jc w:val="both"/>
        <w:rPr>
          <w:sz w:val="28"/>
          <w:szCs w:val="28"/>
        </w:rPr>
      </w:pPr>
      <w:bookmarkStart w:id="6" w:name="P633"/>
      <w:bookmarkEnd w:id="6"/>
      <w:r w:rsidRPr="00E3245B">
        <w:rPr>
          <w:sz w:val="28"/>
          <w:szCs w:val="28"/>
        </w:rPr>
        <w:t xml:space="preserve">&lt;3&gt; Указываются данные из </w:t>
      </w:r>
      <w:hyperlink w:anchor="P567" w:history="1">
        <w:r w:rsidRPr="00E3245B">
          <w:rPr>
            <w:color w:val="0000FF"/>
            <w:sz w:val="28"/>
            <w:szCs w:val="28"/>
          </w:rPr>
          <w:t>раздела 5</w:t>
        </w:r>
      </w:hyperlink>
      <w:r w:rsidRPr="00E3245B">
        <w:rPr>
          <w:sz w:val="28"/>
          <w:szCs w:val="28"/>
        </w:rPr>
        <w:t xml:space="preserve"> сводного отчета.</w:t>
      </w:r>
    </w:p>
    <w:p w14:paraId="31209BE3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p w14:paraId="4B0925A9" w14:textId="77777777" w:rsidR="00E236BA" w:rsidRPr="00E3245B" w:rsidRDefault="00E236BA" w:rsidP="00E3245B">
      <w:pPr>
        <w:pStyle w:val="ConsPlusNormal"/>
        <w:ind w:firstLine="540"/>
        <w:jc w:val="both"/>
        <w:outlineLvl w:val="2"/>
        <w:rPr>
          <w:sz w:val="28"/>
          <w:szCs w:val="28"/>
        </w:rPr>
      </w:pPr>
      <w:r w:rsidRPr="00E3245B">
        <w:rPr>
          <w:sz w:val="28"/>
          <w:szCs w:val="28"/>
        </w:rPr>
        <w:t>9. Оценка расходов субъектов предпринимательской и инвестиционной деятельности, связанных с необходимостью соблюдения установленных обязанностей или ограничений либо изменением содержания таких обязанностей и ограничений</w:t>
      </w:r>
    </w:p>
    <w:p w14:paraId="38F6A833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tbl>
      <w:tblPr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2268"/>
        <w:gridCol w:w="3964"/>
        <w:gridCol w:w="4111"/>
      </w:tblGrid>
      <w:tr w:rsidR="00E236BA" w:rsidRPr="00E3245B" w14:paraId="526585C2" w14:textId="77777777" w:rsidTr="00440098">
        <w:tc>
          <w:tcPr>
            <w:tcW w:w="2268" w:type="dxa"/>
          </w:tcPr>
          <w:p w14:paraId="699F8444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 xml:space="preserve">Группа участников отношений </w:t>
            </w:r>
            <w:hyperlink w:anchor="P649" w:history="1">
              <w:r w:rsidRPr="00E3245B">
                <w:rPr>
                  <w:color w:val="0000FF"/>
                  <w:sz w:val="28"/>
                  <w:szCs w:val="28"/>
                </w:rPr>
                <w:t>&lt;4&gt;</w:t>
              </w:r>
            </w:hyperlink>
          </w:p>
        </w:tc>
        <w:tc>
          <w:tcPr>
            <w:tcW w:w="3964" w:type="dxa"/>
          </w:tcPr>
          <w:p w14:paraId="27A21971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 xml:space="preserve">Описание новых или изменения содержания существующих обязанностей и ограничений </w:t>
            </w:r>
            <w:hyperlink w:anchor="P650" w:history="1">
              <w:r w:rsidRPr="00E3245B">
                <w:rPr>
                  <w:color w:val="0000FF"/>
                  <w:sz w:val="28"/>
                  <w:szCs w:val="28"/>
                </w:rPr>
                <w:t>&lt;5&gt;</w:t>
              </w:r>
            </w:hyperlink>
          </w:p>
        </w:tc>
        <w:tc>
          <w:tcPr>
            <w:tcW w:w="4111" w:type="dxa"/>
          </w:tcPr>
          <w:p w14:paraId="10B6DDBE" w14:textId="77777777" w:rsidR="00E236BA" w:rsidRPr="00E3245B" w:rsidRDefault="00E236BA" w:rsidP="00440098">
            <w:pPr>
              <w:pStyle w:val="ConsPlusNormal"/>
              <w:tabs>
                <w:tab w:val="left" w:pos="0"/>
              </w:tabs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Описание и оценка видов расходов</w:t>
            </w:r>
          </w:p>
        </w:tc>
      </w:tr>
      <w:tr w:rsidR="00BC6AE1" w:rsidRPr="00E3245B" w14:paraId="45C64B45" w14:textId="77777777" w:rsidTr="00440098">
        <w:tc>
          <w:tcPr>
            <w:tcW w:w="2268" w:type="dxa"/>
          </w:tcPr>
          <w:p w14:paraId="1BC9451C" w14:textId="340A9F1F" w:rsidR="00BC6AE1" w:rsidRPr="00E3245B" w:rsidRDefault="00BC6AE1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 xml:space="preserve">Индивидуальные предприниматели </w:t>
            </w:r>
            <w:r w:rsidRPr="00E3245B">
              <w:rPr>
                <w:sz w:val="28"/>
                <w:szCs w:val="28"/>
              </w:rPr>
              <w:lastRenderedPageBreak/>
              <w:t>и юридические лица</w:t>
            </w:r>
          </w:p>
        </w:tc>
        <w:tc>
          <w:tcPr>
            <w:tcW w:w="3964" w:type="dxa"/>
          </w:tcPr>
          <w:p w14:paraId="136D10A7" w14:textId="41FEF67C" w:rsidR="00BC6AE1" w:rsidRPr="00E3245B" w:rsidRDefault="00BC6AE1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lastRenderedPageBreak/>
              <w:t xml:space="preserve">согласование размещения и дизайна информационных </w:t>
            </w:r>
            <w:r w:rsidRPr="00E3245B">
              <w:rPr>
                <w:sz w:val="28"/>
                <w:szCs w:val="28"/>
              </w:rPr>
              <w:lastRenderedPageBreak/>
              <w:t xml:space="preserve">вывесок, наружной рекламы, оформлении торговых точек на территории Гаврилово-Посадского городского поселения </w:t>
            </w:r>
          </w:p>
        </w:tc>
        <w:tc>
          <w:tcPr>
            <w:tcW w:w="4111" w:type="dxa"/>
          </w:tcPr>
          <w:p w14:paraId="5A248319" w14:textId="00791292" w:rsidR="00BC6AE1" w:rsidRPr="00E3245B" w:rsidRDefault="00BC6AE1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lastRenderedPageBreak/>
              <w:t>отсутствуют</w:t>
            </w:r>
          </w:p>
        </w:tc>
      </w:tr>
      <w:tr w:rsidR="00BC6AE1" w:rsidRPr="00E3245B" w14:paraId="03557CB4" w14:textId="77777777" w:rsidTr="00440098">
        <w:tc>
          <w:tcPr>
            <w:tcW w:w="10343" w:type="dxa"/>
            <w:gridSpan w:val="3"/>
          </w:tcPr>
          <w:p w14:paraId="393D0757" w14:textId="2C65BCF5" w:rsidR="00BC6AE1" w:rsidRPr="00E3245B" w:rsidRDefault="00BC6AE1" w:rsidP="00440098">
            <w:pPr>
              <w:pStyle w:val="ConsPlusNormal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Источники</w:t>
            </w:r>
            <w:r w:rsidR="00440098">
              <w:rPr>
                <w:sz w:val="28"/>
                <w:szCs w:val="28"/>
              </w:rPr>
              <w:t xml:space="preserve"> </w:t>
            </w:r>
            <w:r w:rsidRPr="00E3245B">
              <w:rPr>
                <w:sz w:val="28"/>
                <w:szCs w:val="28"/>
              </w:rPr>
              <w:t>данных: _________________________________________________________________</w:t>
            </w:r>
          </w:p>
          <w:p w14:paraId="754F6EAB" w14:textId="77777777" w:rsidR="00BC6AE1" w:rsidRPr="00E3245B" w:rsidRDefault="00BC6AE1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(место для текстового описания)</w:t>
            </w:r>
          </w:p>
        </w:tc>
      </w:tr>
    </w:tbl>
    <w:p w14:paraId="150647C5" w14:textId="77777777" w:rsidR="00E236BA" w:rsidRPr="00E3245B" w:rsidRDefault="00E236BA" w:rsidP="00440098">
      <w:pPr>
        <w:pStyle w:val="ConsPlusNormal"/>
        <w:ind w:firstLine="540"/>
        <w:jc w:val="both"/>
        <w:rPr>
          <w:sz w:val="28"/>
          <w:szCs w:val="28"/>
        </w:rPr>
      </w:pPr>
      <w:bookmarkStart w:id="7" w:name="P649"/>
      <w:bookmarkEnd w:id="7"/>
      <w:r w:rsidRPr="00E3245B">
        <w:rPr>
          <w:sz w:val="28"/>
          <w:szCs w:val="28"/>
        </w:rPr>
        <w:t xml:space="preserve">&lt;4&gt; Указываются данные из </w:t>
      </w:r>
      <w:hyperlink w:anchor="P567" w:history="1">
        <w:r w:rsidRPr="00E3245B">
          <w:rPr>
            <w:color w:val="0000FF"/>
            <w:sz w:val="28"/>
            <w:szCs w:val="28"/>
          </w:rPr>
          <w:t>раздела 5</w:t>
        </w:r>
      </w:hyperlink>
      <w:r w:rsidRPr="00E3245B">
        <w:rPr>
          <w:sz w:val="28"/>
          <w:szCs w:val="28"/>
        </w:rPr>
        <w:t xml:space="preserve"> сводного отчета.</w:t>
      </w:r>
    </w:p>
    <w:p w14:paraId="2CFC10F8" w14:textId="77777777" w:rsidR="00E236BA" w:rsidRPr="00E3245B" w:rsidRDefault="00E236BA" w:rsidP="00440098">
      <w:pPr>
        <w:pStyle w:val="ConsPlusNormal"/>
        <w:ind w:firstLine="540"/>
        <w:jc w:val="both"/>
        <w:rPr>
          <w:sz w:val="28"/>
          <w:szCs w:val="28"/>
        </w:rPr>
      </w:pPr>
      <w:bookmarkStart w:id="8" w:name="P650"/>
      <w:bookmarkEnd w:id="8"/>
      <w:r w:rsidRPr="00E3245B">
        <w:rPr>
          <w:sz w:val="28"/>
          <w:szCs w:val="28"/>
        </w:rPr>
        <w:t xml:space="preserve">&lt;5&gt; Указываются данные из </w:t>
      </w:r>
      <w:hyperlink w:anchor="P621" w:history="1">
        <w:r w:rsidRPr="00E3245B">
          <w:rPr>
            <w:color w:val="0000FF"/>
            <w:sz w:val="28"/>
            <w:szCs w:val="28"/>
          </w:rPr>
          <w:t>раздела 8</w:t>
        </w:r>
      </w:hyperlink>
      <w:r w:rsidRPr="00E3245B">
        <w:rPr>
          <w:sz w:val="28"/>
          <w:szCs w:val="28"/>
        </w:rPr>
        <w:t xml:space="preserve"> сводного отчета.</w:t>
      </w:r>
    </w:p>
    <w:p w14:paraId="5D23C55C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p w14:paraId="405732A6" w14:textId="558FB083" w:rsidR="00E236BA" w:rsidRPr="00E3245B" w:rsidRDefault="00E236BA" w:rsidP="00E3245B">
      <w:pPr>
        <w:pStyle w:val="ConsPlusNormal"/>
        <w:ind w:firstLine="540"/>
        <w:jc w:val="both"/>
        <w:outlineLvl w:val="2"/>
        <w:rPr>
          <w:sz w:val="28"/>
          <w:szCs w:val="28"/>
        </w:rPr>
      </w:pPr>
      <w:r w:rsidRPr="00E3245B">
        <w:rPr>
          <w:sz w:val="28"/>
          <w:szCs w:val="28"/>
        </w:rPr>
        <w:t>10. Риски решения проблемы предложенным способом регулирования и риски негативных последствий, а также описание методов контроля эффективности избранного способа достижения целей регулирования</w:t>
      </w:r>
      <w:r w:rsidR="002552C8">
        <w:rPr>
          <w:sz w:val="28"/>
          <w:szCs w:val="28"/>
        </w:rPr>
        <w:t>: Риски решения</w:t>
      </w:r>
      <w:r w:rsidR="00047DFC">
        <w:rPr>
          <w:sz w:val="28"/>
          <w:szCs w:val="28"/>
        </w:rPr>
        <w:t xml:space="preserve"> </w:t>
      </w:r>
      <w:r w:rsidR="002552C8">
        <w:rPr>
          <w:sz w:val="28"/>
          <w:szCs w:val="28"/>
        </w:rPr>
        <w:t>проблем при принятии нормативно</w:t>
      </w:r>
      <w:r w:rsidR="00047DFC">
        <w:rPr>
          <w:sz w:val="28"/>
          <w:szCs w:val="28"/>
        </w:rPr>
        <w:t>го</w:t>
      </w:r>
      <w:r w:rsidR="002552C8">
        <w:rPr>
          <w:sz w:val="28"/>
          <w:szCs w:val="28"/>
        </w:rPr>
        <w:t xml:space="preserve"> правового акта не выявлены.</w:t>
      </w:r>
    </w:p>
    <w:p w14:paraId="6C3EF2C1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2665"/>
        <w:gridCol w:w="2008"/>
        <w:gridCol w:w="2835"/>
        <w:gridCol w:w="2835"/>
      </w:tblGrid>
      <w:tr w:rsidR="00E236BA" w:rsidRPr="00E3245B" w14:paraId="62779E37" w14:textId="77777777" w:rsidTr="00440098">
        <w:tc>
          <w:tcPr>
            <w:tcW w:w="2665" w:type="dxa"/>
          </w:tcPr>
          <w:p w14:paraId="45F3B7E5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Риски решения проблемы предложенным способом и риски негативных последствий</w:t>
            </w:r>
          </w:p>
        </w:tc>
        <w:tc>
          <w:tcPr>
            <w:tcW w:w="2008" w:type="dxa"/>
          </w:tcPr>
          <w:p w14:paraId="31E2A7AE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Оценки вероятности наступления рисков</w:t>
            </w:r>
          </w:p>
        </w:tc>
        <w:tc>
          <w:tcPr>
            <w:tcW w:w="2835" w:type="dxa"/>
          </w:tcPr>
          <w:p w14:paraId="5F478FBB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Методы контроля эффективности избранного способа достижения целей регулирования</w:t>
            </w:r>
          </w:p>
        </w:tc>
        <w:tc>
          <w:tcPr>
            <w:tcW w:w="2835" w:type="dxa"/>
          </w:tcPr>
          <w:p w14:paraId="5761EAC0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Степень контроля рисков</w:t>
            </w:r>
          </w:p>
        </w:tc>
      </w:tr>
      <w:tr w:rsidR="00E236BA" w:rsidRPr="00E3245B" w14:paraId="526FAF02" w14:textId="77777777" w:rsidTr="00440098">
        <w:tc>
          <w:tcPr>
            <w:tcW w:w="2665" w:type="dxa"/>
          </w:tcPr>
          <w:p w14:paraId="21FD9559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  <w:tc>
          <w:tcPr>
            <w:tcW w:w="2008" w:type="dxa"/>
          </w:tcPr>
          <w:p w14:paraId="18574A5B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  <w:tc>
          <w:tcPr>
            <w:tcW w:w="2835" w:type="dxa"/>
          </w:tcPr>
          <w:p w14:paraId="67CC426C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  <w:tc>
          <w:tcPr>
            <w:tcW w:w="2835" w:type="dxa"/>
          </w:tcPr>
          <w:p w14:paraId="221D205F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</w:tr>
      <w:tr w:rsidR="00E236BA" w:rsidRPr="00E3245B" w14:paraId="032EBB0C" w14:textId="77777777" w:rsidTr="00440098">
        <w:tc>
          <w:tcPr>
            <w:tcW w:w="10343" w:type="dxa"/>
            <w:gridSpan w:val="4"/>
          </w:tcPr>
          <w:p w14:paraId="53B847C5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Источники данных: _________________________________________________________________</w:t>
            </w:r>
          </w:p>
          <w:p w14:paraId="5FA62037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(место для текстового описания)</w:t>
            </w:r>
          </w:p>
        </w:tc>
      </w:tr>
    </w:tbl>
    <w:p w14:paraId="32CA5F67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p w14:paraId="18BAB40F" w14:textId="77777777" w:rsidR="00E236BA" w:rsidRPr="00E3245B" w:rsidRDefault="00E236BA" w:rsidP="00E3245B">
      <w:pPr>
        <w:pStyle w:val="ConsPlusNormal"/>
        <w:ind w:firstLine="540"/>
        <w:jc w:val="both"/>
        <w:outlineLvl w:val="2"/>
        <w:rPr>
          <w:sz w:val="28"/>
          <w:szCs w:val="28"/>
        </w:rPr>
      </w:pPr>
      <w:r w:rsidRPr="00E3245B">
        <w:rPr>
          <w:sz w:val="28"/>
          <w:szCs w:val="28"/>
        </w:rPr>
        <w:t>11. Предполагаемая дата вступления в силу проекта акта, оценка необходимости установления переходного периода и (или) отсрочки вступления в силу проекта акта либо необходимости распространения предлагаемого регулирования на ранее возникшие отношения</w:t>
      </w:r>
    </w:p>
    <w:p w14:paraId="4D9A726C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2783"/>
        <w:gridCol w:w="2315"/>
        <w:gridCol w:w="3261"/>
        <w:gridCol w:w="1984"/>
      </w:tblGrid>
      <w:tr w:rsidR="00E236BA" w:rsidRPr="00E3245B" w14:paraId="69D810A4" w14:textId="77777777" w:rsidTr="00047DFC">
        <w:tc>
          <w:tcPr>
            <w:tcW w:w="10343" w:type="dxa"/>
            <w:gridSpan w:val="4"/>
          </w:tcPr>
          <w:p w14:paraId="3924844F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11.1. Предполагаемая дата вступления в силу проекта акта:</w:t>
            </w:r>
          </w:p>
          <w:p w14:paraId="48F493D4" w14:textId="5CF5EE40" w:rsidR="00E236BA" w:rsidRPr="00E3245B" w:rsidRDefault="00BE7299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 xml:space="preserve">август </w:t>
            </w:r>
            <w:r w:rsidR="00E236BA" w:rsidRPr="00E3245B">
              <w:rPr>
                <w:sz w:val="28"/>
                <w:szCs w:val="28"/>
              </w:rPr>
              <w:t>20</w:t>
            </w:r>
            <w:r w:rsidRPr="00E3245B">
              <w:rPr>
                <w:sz w:val="28"/>
                <w:szCs w:val="28"/>
              </w:rPr>
              <w:t xml:space="preserve">19 </w:t>
            </w:r>
            <w:r w:rsidR="00E236BA" w:rsidRPr="00E3245B">
              <w:rPr>
                <w:sz w:val="28"/>
                <w:szCs w:val="28"/>
              </w:rPr>
              <w:t>г.</w:t>
            </w:r>
          </w:p>
        </w:tc>
      </w:tr>
      <w:tr w:rsidR="00E236BA" w:rsidRPr="00E3245B" w14:paraId="6BC8824C" w14:textId="77777777" w:rsidTr="00047DFC">
        <w:tc>
          <w:tcPr>
            <w:tcW w:w="2783" w:type="dxa"/>
          </w:tcPr>
          <w:p w14:paraId="2103619C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 xml:space="preserve">11.2. Необходимость установления переходного периода (или) отсрочки введения </w:t>
            </w:r>
            <w:r w:rsidRPr="00E3245B">
              <w:rPr>
                <w:sz w:val="28"/>
                <w:szCs w:val="28"/>
              </w:rPr>
              <w:lastRenderedPageBreak/>
              <w:t>предлагаемого регулирования</w:t>
            </w:r>
          </w:p>
        </w:tc>
        <w:tc>
          <w:tcPr>
            <w:tcW w:w="2315" w:type="dxa"/>
          </w:tcPr>
          <w:p w14:paraId="1E668E14" w14:textId="747AE724" w:rsidR="00E236BA" w:rsidRPr="00E3245B" w:rsidRDefault="00BC6AE1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lastRenderedPageBreak/>
              <w:t>нет</w:t>
            </w:r>
          </w:p>
        </w:tc>
        <w:tc>
          <w:tcPr>
            <w:tcW w:w="3261" w:type="dxa"/>
          </w:tcPr>
          <w:p w14:paraId="5F6558A0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11.3. Срок (если есть необходимость)</w:t>
            </w:r>
          </w:p>
        </w:tc>
        <w:tc>
          <w:tcPr>
            <w:tcW w:w="1984" w:type="dxa"/>
          </w:tcPr>
          <w:p w14:paraId="5120A0E0" w14:textId="7D757DDC" w:rsidR="00E236BA" w:rsidRPr="00E3245B" w:rsidRDefault="00BC6AE1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нет</w:t>
            </w:r>
          </w:p>
        </w:tc>
      </w:tr>
      <w:tr w:rsidR="00E236BA" w:rsidRPr="00E3245B" w14:paraId="62F672F9" w14:textId="77777777" w:rsidTr="00047DFC">
        <w:tc>
          <w:tcPr>
            <w:tcW w:w="2783" w:type="dxa"/>
          </w:tcPr>
          <w:p w14:paraId="063B7E0C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11.4. Необходимость распространения предлагаемого регулирования на ранее возникшие отношения</w:t>
            </w:r>
          </w:p>
        </w:tc>
        <w:tc>
          <w:tcPr>
            <w:tcW w:w="2315" w:type="dxa"/>
          </w:tcPr>
          <w:p w14:paraId="67B9836A" w14:textId="736EBABF" w:rsidR="00E236BA" w:rsidRPr="00E3245B" w:rsidRDefault="00BC6AE1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Согласование размещени</w:t>
            </w:r>
            <w:r w:rsidR="00BE7299" w:rsidRPr="00E3245B">
              <w:rPr>
                <w:sz w:val="28"/>
                <w:szCs w:val="28"/>
              </w:rPr>
              <w:t>я</w:t>
            </w:r>
            <w:r w:rsidRPr="00E3245B">
              <w:rPr>
                <w:sz w:val="28"/>
                <w:szCs w:val="28"/>
              </w:rPr>
              <w:t xml:space="preserve"> и дизайна информационных вывесок, наружной рекламы, оформлении торговых точек на территории Гаврилово-Посадского городского поселения является обязательным </w:t>
            </w:r>
            <w:r w:rsidR="00BE7299" w:rsidRPr="00E3245B">
              <w:rPr>
                <w:sz w:val="28"/>
                <w:szCs w:val="28"/>
              </w:rPr>
              <w:t xml:space="preserve">для всех информационных конструкций. </w:t>
            </w:r>
          </w:p>
        </w:tc>
        <w:tc>
          <w:tcPr>
            <w:tcW w:w="3261" w:type="dxa"/>
          </w:tcPr>
          <w:p w14:paraId="52F36494" w14:textId="667435E2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11.5. Срок (</w:t>
            </w:r>
            <w:r w:rsidR="00BE7299" w:rsidRPr="00E3245B">
              <w:rPr>
                <w:sz w:val="28"/>
                <w:szCs w:val="28"/>
              </w:rPr>
              <w:t>6 месяцев с момента вступления в силу настоящего Порядка</w:t>
            </w:r>
            <w:r w:rsidRPr="00E3245B">
              <w:rPr>
                <w:sz w:val="28"/>
                <w:szCs w:val="28"/>
              </w:rPr>
              <w:t>)</w:t>
            </w:r>
          </w:p>
        </w:tc>
        <w:tc>
          <w:tcPr>
            <w:tcW w:w="1984" w:type="dxa"/>
          </w:tcPr>
          <w:p w14:paraId="1B13D59C" w14:textId="611AEFA3" w:rsidR="00E236BA" w:rsidRPr="00E3245B" w:rsidRDefault="00BC6AE1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нет</w:t>
            </w:r>
          </w:p>
        </w:tc>
      </w:tr>
      <w:tr w:rsidR="00E236BA" w:rsidRPr="00E3245B" w14:paraId="1C33D706" w14:textId="77777777" w:rsidTr="00047DFC">
        <w:tc>
          <w:tcPr>
            <w:tcW w:w="10343" w:type="dxa"/>
            <w:gridSpan w:val="4"/>
          </w:tcPr>
          <w:p w14:paraId="23A5A83B" w14:textId="73963980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11.6. Обоснование необходимости установления переходного периода и (или) отсрочки вступления в силу проекта акта либо необходимости распространения предлагаемого регулирования на ранее возникшие отношения:</w:t>
            </w:r>
            <w:r w:rsidR="00BE7299" w:rsidRPr="00E3245B">
              <w:rPr>
                <w:sz w:val="28"/>
                <w:szCs w:val="28"/>
              </w:rPr>
              <w:t xml:space="preserve"> нет</w:t>
            </w:r>
          </w:p>
          <w:p w14:paraId="47301F76" w14:textId="6528C80D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</w:tr>
    </w:tbl>
    <w:p w14:paraId="2EF1F1FD" w14:textId="77777777" w:rsidR="00D933F2" w:rsidRDefault="00D933F2" w:rsidP="00D933F2">
      <w:pPr>
        <w:pStyle w:val="ConsPlusNormal"/>
        <w:jc w:val="both"/>
        <w:outlineLvl w:val="2"/>
        <w:rPr>
          <w:sz w:val="28"/>
          <w:szCs w:val="28"/>
        </w:rPr>
      </w:pPr>
    </w:p>
    <w:p w14:paraId="4877947A" w14:textId="055DB509" w:rsidR="00E236BA" w:rsidRPr="00E3245B" w:rsidRDefault="00E236BA" w:rsidP="00D933F2">
      <w:pPr>
        <w:pStyle w:val="ConsPlusNormal"/>
        <w:jc w:val="both"/>
        <w:outlineLvl w:val="2"/>
        <w:rPr>
          <w:sz w:val="28"/>
          <w:szCs w:val="28"/>
        </w:rPr>
      </w:pPr>
      <w:r w:rsidRPr="00E3245B">
        <w:rPr>
          <w:sz w:val="28"/>
          <w:szCs w:val="28"/>
        </w:rPr>
        <w:t>12. Необходимые для достижения заявленных целей регулирования организационно-технические, методологические, информационные и иные мероприятия</w:t>
      </w:r>
      <w:r w:rsidR="00BE7299" w:rsidRPr="00E3245B">
        <w:rPr>
          <w:sz w:val="28"/>
          <w:szCs w:val="28"/>
        </w:rPr>
        <w:t xml:space="preserve">: </w:t>
      </w:r>
      <w:r w:rsidR="002552C8">
        <w:rPr>
          <w:sz w:val="28"/>
          <w:szCs w:val="28"/>
        </w:rPr>
        <w:t xml:space="preserve">                                        </w:t>
      </w:r>
      <w:r w:rsidR="00A12A3A" w:rsidRPr="00E3245B">
        <w:rPr>
          <w:sz w:val="28"/>
          <w:szCs w:val="28"/>
        </w:rPr>
        <w:t>Все необходимые мероприятия в рамках компетенции Управления градостроительства и архитектуры Администрации Гаврилово-Посадского муниципального района.</w:t>
      </w:r>
    </w:p>
    <w:p w14:paraId="2E87ECC1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2211"/>
        <w:gridCol w:w="1587"/>
        <w:gridCol w:w="1726"/>
        <w:gridCol w:w="2126"/>
        <w:gridCol w:w="2693"/>
      </w:tblGrid>
      <w:tr w:rsidR="00E236BA" w:rsidRPr="00E3245B" w14:paraId="3088DFD8" w14:textId="77777777" w:rsidTr="00440098">
        <w:tc>
          <w:tcPr>
            <w:tcW w:w="2211" w:type="dxa"/>
          </w:tcPr>
          <w:p w14:paraId="2F927930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12.1. Мероприятия, необходимые для достижения целей регулирования</w:t>
            </w:r>
          </w:p>
        </w:tc>
        <w:tc>
          <w:tcPr>
            <w:tcW w:w="1587" w:type="dxa"/>
          </w:tcPr>
          <w:p w14:paraId="213FEE72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12.2. Сроки мероприятий</w:t>
            </w:r>
          </w:p>
        </w:tc>
        <w:tc>
          <w:tcPr>
            <w:tcW w:w="1726" w:type="dxa"/>
          </w:tcPr>
          <w:p w14:paraId="2CAB543F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12.3. Описание ожидаемого результата</w:t>
            </w:r>
          </w:p>
        </w:tc>
        <w:tc>
          <w:tcPr>
            <w:tcW w:w="2126" w:type="dxa"/>
          </w:tcPr>
          <w:p w14:paraId="43CBBDA4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12.4. Объем финансирования</w:t>
            </w:r>
          </w:p>
        </w:tc>
        <w:tc>
          <w:tcPr>
            <w:tcW w:w="2693" w:type="dxa"/>
          </w:tcPr>
          <w:p w14:paraId="7A3724BA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12.5. Источники финансирования</w:t>
            </w:r>
          </w:p>
        </w:tc>
      </w:tr>
      <w:tr w:rsidR="00E236BA" w:rsidRPr="00E3245B" w14:paraId="01FE1026" w14:textId="77777777" w:rsidTr="00440098">
        <w:tc>
          <w:tcPr>
            <w:tcW w:w="2211" w:type="dxa"/>
          </w:tcPr>
          <w:p w14:paraId="0E002715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(Мероприятия)</w:t>
            </w:r>
          </w:p>
        </w:tc>
        <w:tc>
          <w:tcPr>
            <w:tcW w:w="1587" w:type="dxa"/>
          </w:tcPr>
          <w:p w14:paraId="36E7FA4A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  <w:tc>
          <w:tcPr>
            <w:tcW w:w="1726" w:type="dxa"/>
          </w:tcPr>
          <w:p w14:paraId="7C79C26B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  <w:tc>
          <w:tcPr>
            <w:tcW w:w="2126" w:type="dxa"/>
          </w:tcPr>
          <w:p w14:paraId="66248565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  <w:tc>
          <w:tcPr>
            <w:tcW w:w="2693" w:type="dxa"/>
          </w:tcPr>
          <w:p w14:paraId="221E5DB8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</w:tr>
      <w:tr w:rsidR="00E236BA" w:rsidRPr="00E3245B" w14:paraId="5C568556" w14:textId="77777777" w:rsidTr="00440098">
        <w:tc>
          <w:tcPr>
            <w:tcW w:w="2211" w:type="dxa"/>
          </w:tcPr>
          <w:p w14:paraId="0ABE2D0B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(Мероприятия)</w:t>
            </w:r>
          </w:p>
        </w:tc>
        <w:tc>
          <w:tcPr>
            <w:tcW w:w="1587" w:type="dxa"/>
          </w:tcPr>
          <w:p w14:paraId="3CD2AB0F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  <w:tc>
          <w:tcPr>
            <w:tcW w:w="1726" w:type="dxa"/>
          </w:tcPr>
          <w:p w14:paraId="78F9216C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  <w:tc>
          <w:tcPr>
            <w:tcW w:w="2126" w:type="dxa"/>
          </w:tcPr>
          <w:p w14:paraId="08842BFE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  <w:tc>
          <w:tcPr>
            <w:tcW w:w="2693" w:type="dxa"/>
          </w:tcPr>
          <w:p w14:paraId="51985736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</w:tr>
      <w:tr w:rsidR="00E236BA" w:rsidRPr="00E3245B" w14:paraId="48B69EC6" w14:textId="77777777" w:rsidTr="00440098">
        <w:tc>
          <w:tcPr>
            <w:tcW w:w="10343" w:type="dxa"/>
            <w:gridSpan w:val="5"/>
          </w:tcPr>
          <w:p w14:paraId="7E462275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lastRenderedPageBreak/>
              <w:t>12.6. Общий объем затрат на необходимые для достижения заявленных целей регулирования организационно-технические, методологические, информационные и иные мероприятия:</w:t>
            </w:r>
          </w:p>
          <w:p w14:paraId="63A4EA1F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_______________________ млн руб.</w:t>
            </w:r>
          </w:p>
        </w:tc>
      </w:tr>
    </w:tbl>
    <w:p w14:paraId="20F5E0E8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p w14:paraId="22D8E090" w14:textId="42CF7133" w:rsidR="00A12A3A" w:rsidRPr="00E3245B" w:rsidRDefault="00E236BA" w:rsidP="00E3245B">
      <w:pPr>
        <w:pStyle w:val="ConsPlusNormal"/>
        <w:ind w:firstLine="540"/>
        <w:jc w:val="both"/>
        <w:outlineLvl w:val="2"/>
        <w:rPr>
          <w:sz w:val="28"/>
          <w:szCs w:val="28"/>
        </w:rPr>
      </w:pPr>
      <w:r w:rsidRPr="00E3245B">
        <w:rPr>
          <w:sz w:val="28"/>
          <w:szCs w:val="28"/>
        </w:rPr>
        <w:t>13. Индикативные показатели, программы мониторинга и иные способы (методы) оценки достижения заявленных целей регулирования</w:t>
      </w:r>
      <w:r w:rsidR="00A12A3A" w:rsidRPr="00E3245B">
        <w:rPr>
          <w:sz w:val="28"/>
          <w:szCs w:val="28"/>
        </w:rPr>
        <w:t>:</w:t>
      </w:r>
    </w:p>
    <w:p w14:paraId="2B3693FC" w14:textId="0FB7192E" w:rsidR="00A12A3A" w:rsidRPr="00E3245B" w:rsidRDefault="00A12A3A" w:rsidP="00E3245B">
      <w:pPr>
        <w:pStyle w:val="ConsPlusNormal"/>
        <w:jc w:val="both"/>
        <w:outlineLvl w:val="2"/>
        <w:rPr>
          <w:sz w:val="28"/>
          <w:szCs w:val="28"/>
        </w:rPr>
      </w:pPr>
      <w:r w:rsidRPr="00E3245B">
        <w:rPr>
          <w:sz w:val="28"/>
          <w:szCs w:val="28"/>
        </w:rPr>
        <w:t>Количество согласований по размещению и дизайну информационных вывесок, наружной рекламы, оформлении торговых точек на территории Гаврилово-Посадского городского поселения.</w:t>
      </w:r>
    </w:p>
    <w:p w14:paraId="11142168" w14:textId="77777777" w:rsidR="00E236BA" w:rsidRPr="00E3245B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2381"/>
        <w:gridCol w:w="2381"/>
        <w:gridCol w:w="2381"/>
        <w:gridCol w:w="3200"/>
      </w:tblGrid>
      <w:tr w:rsidR="00E236BA" w:rsidRPr="00E3245B" w14:paraId="5D7D5DB7" w14:textId="77777777" w:rsidTr="00440098">
        <w:tc>
          <w:tcPr>
            <w:tcW w:w="2381" w:type="dxa"/>
          </w:tcPr>
          <w:p w14:paraId="4C52510C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 xml:space="preserve">13.1. Цели предлагаемого регулирования </w:t>
            </w:r>
            <w:hyperlink w:anchor="P732" w:history="1">
              <w:r w:rsidRPr="00E3245B">
                <w:rPr>
                  <w:color w:val="0000FF"/>
                  <w:sz w:val="28"/>
                  <w:szCs w:val="28"/>
                </w:rPr>
                <w:t>&lt;6&gt;</w:t>
              </w:r>
            </w:hyperlink>
          </w:p>
        </w:tc>
        <w:tc>
          <w:tcPr>
            <w:tcW w:w="2381" w:type="dxa"/>
          </w:tcPr>
          <w:p w14:paraId="0CFC1107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13.2. Индикативные показатели</w:t>
            </w:r>
          </w:p>
        </w:tc>
        <w:tc>
          <w:tcPr>
            <w:tcW w:w="2381" w:type="dxa"/>
          </w:tcPr>
          <w:p w14:paraId="3D2600F3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13.3. Единицы измерения индикативных показателей</w:t>
            </w:r>
          </w:p>
        </w:tc>
        <w:tc>
          <w:tcPr>
            <w:tcW w:w="3200" w:type="dxa"/>
          </w:tcPr>
          <w:p w14:paraId="75FF4816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13.4. Способы расчета индикативных показателей</w:t>
            </w:r>
          </w:p>
        </w:tc>
      </w:tr>
      <w:tr w:rsidR="00E236BA" w:rsidRPr="00E3245B" w14:paraId="669BAEBA" w14:textId="77777777" w:rsidTr="00440098">
        <w:tc>
          <w:tcPr>
            <w:tcW w:w="2381" w:type="dxa"/>
            <w:vMerge w:val="restart"/>
          </w:tcPr>
          <w:p w14:paraId="2D811AB6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(Цель)</w:t>
            </w:r>
          </w:p>
        </w:tc>
        <w:tc>
          <w:tcPr>
            <w:tcW w:w="2381" w:type="dxa"/>
          </w:tcPr>
          <w:p w14:paraId="4CEA7ACE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(Показатель N 1)</w:t>
            </w:r>
          </w:p>
        </w:tc>
        <w:tc>
          <w:tcPr>
            <w:tcW w:w="2381" w:type="dxa"/>
          </w:tcPr>
          <w:p w14:paraId="5A75FDA3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  <w:tc>
          <w:tcPr>
            <w:tcW w:w="3200" w:type="dxa"/>
          </w:tcPr>
          <w:p w14:paraId="7B903705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</w:tr>
      <w:tr w:rsidR="00E236BA" w:rsidRPr="00E3245B" w14:paraId="1CF09321" w14:textId="77777777" w:rsidTr="00440098">
        <w:tc>
          <w:tcPr>
            <w:tcW w:w="2381" w:type="dxa"/>
            <w:vMerge/>
          </w:tcPr>
          <w:p w14:paraId="7D8B15C5" w14:textId="77777777" w:rsidR="00E236BA" w:rsidRPr="00E3245B" w:rsidRDefault="00E236BA" w:rsidP="00E3245B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381" w:type="dxa"/>
          </w:tcPr>
          <w:p w14:paraId="5BCF1E9A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(Показатель N K)</w:t>
            </w:r>
          </w:p>
        </w:tc>
        <w:tc>
          <w:tcPr>
            <w:tcW w:w="2381" w:type="dxa"/>
          </w:tcPr>
          <w:p w14:paraId="33D5D37C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  <w:tc>
          <w:tcPr>
            <w:tcW w:w="3200" w:type="dxa"/>
          </w:tcPr>
          <w:p w14:paraId="2D1F1836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</w:tr>
      <w:tr w:rsidR="00E236BA" w:rsidRPr="00E3245B" w14:paraId="3BDD9676" w14:textId="77777777" w:rsidTr="00440098">
        <w:tc>
          <w:tcPr>
            <w:tcW w:w="10343" w:type="dxa"/>
            <w:gridSpan w:val="4"/>
          </w:tcPr>
          <w:p w14:paraId="544925B7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13.5. Информация о программах мониторинга и иных способах (методах) оценки достижения заявленных целей регулирования: _________________________________________________________________</w:t>
            </w:r>
          </w:p>
          <w:p w14:paraId="68EDD113" w14:textId="77777777" w:rsidR="00E236BA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(место для текстового описания)</w:t>
            </w:r>
          </w:p>
          <w:p w14:paraId="1538B753" w14:textId="47AD9304" w:rsidR="002552C8" w:rsidRPr="00E3245B" w:rsidRDefault="002552C8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</w:tr>
      <w:tr w:rsidR="00E236BA" w:rsidRPr="00E3245B" w14:paraId="1539E3EC" w14:textId="77777777" w:rsidTr="00440098">
        <w:tc>
          <w:tcPr>
            <w:tcW w:w="7143" w:type="dxa"/>
            <w:gridSpan w:val="3"/>
          </w:tcPr>
          <w:p w14:paraId="3EE20642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13.6. Оценка затрат на осуществление мониторинга (в среднем в год)</w:t>
            </w:r>
          </w:p>
        </w:tc>
        <w:tc>
          <w:tcPr>
            <w:tcW w:w="3200" w:type="dxa"/>
          </w:tcPr>
          <w:p w14:paraId="0016E035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____________</w:t>
            </w:r>
          </w:p>
          <w:p w14:paraId="08A3F6A6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млн руб.</w:t>
            </w:r>
          </w:p>
        </w:tc>
      </w:tr>
      <w:tr w:rsidR="00E236BA" w:rsidRPr="00E3245B" w14:paraId="50C1E8B3" w14:textId="77777777" w:rsidTr="00440098">
        <w:tc>
          <w:tcPr>
            <w:tcW w:w="10343" w:type="dxa"/>
            <w:gridSpan w:val="4"/>
          </w:tcPr>
          <w:p w14:paraId="68E99CE8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13.7. Описание источников информации для расчета показателей (индикаторов):</w:t>
            </w:r>
          </w:p>
          <w:p w14:paraId="65356590" w14:textId="77777777" w:rsidR="00E236BA" w:rsidRPr="00E3245B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_________________________________________________________________</w:t>
            </w:r>
          </w:p>
          <w:p w14:paraId="60EEE3FF" w14:textId="77777777" w:rsidR="00E236BA" w:rsidRDefault="00E236BA" w:rsidP="00E3245B">
            <w:pPr>
              <w:pStyle w:val="ConsPlusNormal"/>
              <w:jc w:val="both"/>
              <w:rPr>
                <w:sz w:val="28"/>
                <w:szCs w:val="28"/>
              </w:rPr>
            </w:pPr>
            <w:r w:rsidRPr="00E3245B">
              <w:rPr>
                <w:sz w:val="28"/>
                <w:szCs w:val="28"/>
              </w:rPr>
              <w:t>(место для текстового описания)</w:t>
            </w:r>
          </w:p>
          <w:p w14:paraId="4C86218C" w14:textId="70329E46" w:rsidR="002552C8" w:rsidRPr="00E3245B" w:rsidRDefault="002552C8" w:rsidP="00E3245B">
            <w:pPr>
              <w:pStyle w:val="ConsPlusNormal"/>
              <w:jc w:val="both"/>
              <w:rPr>
                <w:sz w:val="28"/>
                <w:szCs w:val="28"/>
              </w:rPr>
            </w:pPr>
          </w:p>
        </w:tc>
      </w:tr>
    </w:tbl>
    <w:p w14:paraId="04D75A59" w14:textId="77777777" w:rsidR="00E236BA" w:rsidRPr="00E3245B" w:rsidRDefault="00E236BA" w:rsidP="00E3245B">
      <w:pPr>
        <w:pStyle w:val="ConsPlusNormal"/>
        <w:spacing w:before="200"/>
        <w:ind w:firstLine="540"/>
        <w:jc w:val="both"/>
        <w:rPr>
          <w:sz w:val="28"/>
          <w:szCs w:val="28"/>
        </w:rPr>
      </w:pPr>
      <w:bookmarkStart w:id="9" w:name="P732"/>
      <w:bookmarkEnd w:id="9"/>
      <w:r w:rsidRPr="00E3245B">
        <w:rPr>
          <w:sz w:val="28"/>
          <w:szCs w:val="28"/>
        </w:rPr>
        <w:t xml:space="preserve">&lt;6&gt; Указываются данные из </w:t>
      </w:r>
      <w:hyperlink w:anchor="P521" w:history="1">
        <w:r w:rsidRPr="00E3245B">
          <w:rPr>
            <w:color w:val="0000FF"/>
            <w:sz w:val="28"/>
            <w:szCs w:val="28"/>
          </w:rPr>
          <w:t>раздела 3</w:t>
        </w:r>
      </w:hyperlink>
      <w:r w:rsidRPr="00E3245B">
        <w:rPr>
          <w:sz w:val="28"/>
          <w:szCs w:val="28"/>
        </w:rPr>
        <w:t xml:space="preserve"> сводного отчета.</w:t>
      </w:r>
    </w:p>
    <w:p w14:paraId="54B1CD1E" w14:textId="277E3B2E" w:rsidR="00E236BA" w:rsidRDefault="00E236BA" w:rsidP="00E3245B">
      <w:pPr>
        <w:pStyle w:val="ConsPlusNormal"/>
        <w:ind w:firstLine="540"/>
        <w:jc w:val="both"/>
        <w:rPr>
          <w:sz w:val="28"/>
          <w:szCs w:val="28"/>
        </w:rPr>
      </w:pPr>
    </w:p>
    <w:p w14:paraId="30B10863" w14:textId="77777777" w:rsidR="002552C8" w:rsidRPr="00E3245B" w:rsidRDefault="002552C8" w:rsidP="00E3245B">
      <w:pPr>
        <w:pStyle w:val="ConsPlusNormal"/>
        <w:ind w:firstLine="540"/>
        <w:jc w:val="both"/>
        <w:rPr>
          <w:sz w:val="28"/>
          <w:szCs w:val="28"/>
        </w:rPr>
      </w:pPr>
    </w:p>
    <w:p w14:paraId="55CB3707" w14:textId="7CD19E91" w:rsidR="00E236BA" w:rsidRPr="00E3245B" w:rsidRDefault="002552C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E236BA" w:rsidRPr="00E3245B">
        <w:rPr>
          <w:rFonts w:ascii="Times New Roman" w:hAnsi="Times New Roman" w:cs="Times New Roman"/>
          <w:sz w:val="28"/>
          <w:szCs w:val="28"/>
        </w:rPr>
        <w:t>Информация  об  оценке  регулирующего воздействия проекта акта размещена на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236BA" w:rsidRPr="00E3245B">
        <w:rPr>
          <w:rFonts w:ascii="Times New Roman" w:hAnsi="Times New Roman" w:cs="Times New Roman"/>
          <w:sz w:val="28"/>
          <w:szCs w:val="28"/>
        </w:rPr>
        <w:t>официальном  сайте  в  информационно-телекоммуникационной  сети Интернет п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236BA" w:rsidRPr="00E3245B">
        <w:rPr>
          <w:rFonts w:ascii="Times New Roman" w:hAnsi="Times New Roman" w:cs="Times New Roman"/>
          <w:sz w:val="28"/>
          <w:szCs w:val="28"/>
        </w:rPr>
        <w:t xml:space="preserve">адресу: </w:t>
      </w:r>
      <w:r w:rsidR="00A12A3A" w:rsidRPr="00E3245B">
        <w:rPr>
          <w:rFonts w:ascii="Times New Roman" w:hAnsi="Times New Roman" w:cs="Times New Roman"/>
          <w:sz w:val="28"/>
          <w:szCs w:val="28"/>
        </w:rPr>
        <w:t>http://www.гаврилово-посадский.рф</w:t>
      </w:r>
      <w:r w:rsidR="00807851">
        <w:rPr>
          <w:rFonts w:ascii="Times New Roman" w:hAnsi="Times New Roman" w:cs="Times New Roman"/>
          <w:sz w:val="28"/>
          <w:szCs w:val="28"/>
        </w:rPr>
        <w:t>.</w:t>
      </w:r>
      <w:bookmarkStart w:id="10" w:name="_GoBack"/>
      <w:bookmarkEnd w:id="10"/>
      <w:r w:rsidR="00E236BA" w:rsidRPr="00E3245B">
        <w:rPr>
          <w:rFonts w:ascii="Times New Roman" w:hAnsi="Times New Roman" w:cs="Times New Roman"/>
          <w:sz w:val="28"/>
          <w:szCs w:val="28"/>
        </w:rPr>
        <w:t xml:space="preserve">         </w:t>
      </w:r>
    </w:p>
    <w:p w14:paraId="6F1E7F9F" w14:textId="136480A7" w:rsidR="00E236BA" w:rsidRPr="00E3245B" w:rsidRDefault="0044009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E3245B">
        <w:rPr>
          <w:rFonts w:ascii="Times New Roman" w:hAnsi="Times New Roman" w:cs="Times New Roman"/>
          <w:sz w:val="28"/>
          <w:szCs w:val="28"/>
        </w:rPr>
        <w:t>В ходе подготовки настоящего заключения регулирующим органом</w:t>
      </w:r>
      <w:r w:rsidR="00E236BA" w:rsidRPr="00E3245B">
        <w:rPr>
          <w:rFonts w:ascii="Times New Roman" w:hAnsi="Times New Roman" w:cs="Times New Roman"/>
          <w:sz w:val="28"/>
          <w:szCs w:val="28"/>
        </w:rPr>
        <w:t xml:space="preserve"> был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236BA" w:rsidRPr="00E3245B">
        <w:rPr>
          <w:rFonts w:ascii="Times New Roman" w:hAnsi="Times New Roman" w:cs="Times New Roman"/>
          <w:sz w:val="28"/>
          <w:szCs w:val="28"/>
        </w:rPr>
        <w:t>проведены публичные консультации в сроки с</w:t>
      </w:r>
      <w:r w:rsidR="00A12A3A" w:rsidRPr="00E3245B">
        <w:rPr>
          <w:rFonts w:ascii="Times New Roman" w:hAnsi="Times New Roman" w:cs="Times New Roman"/>
          <w:sz w:val="28"/>
          <w:szCs w:val="28"/>
        </w:rPr>
        <w:t xml:space="preserve"> 01.06.2019</w:t>
      </w:r>
      <w:r w:rsidR="00027C2B" w:rsidRPr="00E3245B">
        <w:rPr>
          <w:rFonts w:ascii="Times New Roman" w:hAnsi="Times New Roman" w:cs="Times New Roman"/>
          <w:sz w:val="28"/>
          <w:szCs w:val="28"/>
        </w:rPr>
        <w:t xml:space="preserve"> по </w:t>
      </w:r>
      <w:r w:rsidR="00A12A3A" w:rsidRPr="00E3245B">
        <w:rPr>
          <w:rFonts w:ascii="Times New Roman" w:hAnsi="Times New Roman" w:cs="Times New Roman"/>
          <w:sz w:val="28"/>
          <w:szCs w:val="28"/>
        </w:rPr>
        <w:t>01.07.2019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012E4FC" w14:textId="75EC21A6" w:rsidR="00E236BA" w:rsidRPr="00E3245B" w:rsidRDefault="00097376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>На основании проведенной оценки регулирующего воздействия проекта постановления сделаны следующие выводы:</w:t>
      </w:r>
    </w:p>
    <w:p w14:paraId="21D8A491" w14:textId="0F2E103E" w:rsidR="00097376" w:rsidRPr="00E3245B" w:rsidRDefault="00097376" w:rsidP="00E3245B">
      <w:pPr>
        <w:jc w:val="both"/>
        <w:rPr>
          <w:rFonts w:eastAsia="Times New Roman"/>
          <w:sz w:val="28"/>
          <w:szCs w:val="28"/>
          <w:lang w:eastAsia="ru-RU"/>
        </w:rPr>
      </w:pPr>
      <w:r w:rsidRPr="00E3245B">
        <w:rPr>
          <w:rFonts w:eastAsia="Times New Roman"/>
          <w:sz w:val="28"/>
          <w:szCs w:val="28"/>
          <w:lang w:eastAsia="ru-RU"/>
        </w:rPr>
        <w:lastRenderedPageBreak/>
        <w:tab/>
        <w:t>Проект нормативного правового акта содержит положения, изменяющие ранее предусмотренные нормативными правовыми актами субъектов Российской Федерации обязанности для субъектов предпринимательской и инвестиционной деятельности, а также изменяющие ранее установленную ответственность за нарушение нормативных правовых актов субъектов Российской Федерации, затрагивающих вопросы осуществления предпринимательской и инвестиционной деятельности.</w:t>
      </w:r>
    </w:p>
    <w:p w14:paraId="7ED3E6B8" w14:textId="77777777" w:rsidR="00097376" w:rsidRPr="00E3245B" w:rsidRDefault="00097376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</w:p>
    <w:p w14:paraId="04BDCFB3" w14:textId="74E2877C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bookmarkStart w:id="11" w:name="P746"/>
      <w:bookmarkEnd w:id="11"/>
      <w:r w:rsidRPr="00E3245B">
        <w:rPr>
          <w:rFonts w:ascii="Times New Roman" w:hAnsi="Times New Roman" w:cs="Times New Roman"/>
          <w:sz w:val="28"/>
          <w:szCs w:val="28"/>
        </w:rPr>
        <w:t xml:space="preserve">Приложение: </w:t>
      </w:r>
      <w:hyperlink w:anchor="P353" w:history="1">
        <w:r w:rsidRPr="00440098">
          <w:rPr>
            <w:rFonts w:ascii="Times New Roman" w:hAnsi="Times New Roman" w:cs="Times New Roman"/>
            <w:sz w:val="28"/>
            <w:szCs w:val="28"/>
          </w:rPr>
          <w:t>Отчет</w:t>
        </w:r>
      </w:hyperlink>
      <w:r w:rsidRPr="00440098">
        <w:rPr>
          <w:rFonts w:ascii="Times New Roman" w:hAnsi="Times New Roman" w:cs="Times New Roman"/>
          <w:sz w:val="28"/>
          <w:szCs w:val="28"/>
        </w:rPr>
        <w:t xml:space="preserve"> о проведении публичных консультаций.</w:t>
      </w:r>
    </w:p>
    <w:p w14:paraId="1259CBF1" w14:textId="317486A0" w:rsidR="00097376" w:rsidRDefault="00097376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</w:p>
    <w:p w14:paraId="5E5D753A" w14:textId="77777777" w:rsidR="00D933F2" w:rsidRPr="00E3245B" w:rsidRDefault="00D933F2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</w:p>
    <w:p w14:paraId="00D5AFC4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</w:p>
    <w:p w14:paraId="739D1DAB" w14:textId="7D6300BC" w:rsidR="00D933F2" w:rsidRPr="00D933F2" w:rsidRDefault="00D933F2" w:rsidP="00D933F2">
      <w:pPr>
        <w:spacing w:after="0" w:line="240" w:lineRule="auto"/>
        <w:rPr>
          <w:bCs/>
          <w:sz w:val="28"/>
        </w:rPr>
      </w:pPr>
      <w:r w:rsidRPr="00D933F2">
        <w:rPr>
          <w:bCs/>
          <w:sz w:val="28"/>
        </w:rPr>
        <w:t>Заместитель главы администрации,</w:t>
      </w:r>
    </w:p>
    <w:p w14:paraId="690297DE" w14:textId="77777777" w:rsidR="00D933F2" w:rsidRPr="00D933F2" w:rsidRDefault="00D933F2" w:rsidP="00D933F2">
      <w:pPr>
        <w:spacing w:after="0" w:line="240" w:lineRule="auto"/>
        <w:rPr>
          <w:bCs/>
          <w:sz w:val="28"/>
        </w:rPr>
      </w:pPr>
      <w:r w:rsidRPr="00D933F2">
        <w:rPr>
          <w:bCs/>
          <w:sz w:val="28"/>
        </w:rPr>
        <w:t xml:space="preserve">начальник управления </w:t>
      </w:r>
    </w:p>
    <w:p w14:paraId="16B204E3" w14:textId="77777777" w:rsidR="00D933F2" w:rsidRDefault="00D933F2" w:rsidP="00D933F2">
      <w:pPr>
        <w:spacing w:after="0" w:line="240" w:lineRule="auto"/>
        <w:rPr>
          <w:bCs/>
          <w:sz w:val="28"/>
        </w:rPr>
      </w:pPr>
      <w:r w:rsidRPr="00D933F2">
        <w:rPr>
          <w:bCs/>
          <w:sz w:val="28"/>
        </w:rPr>
        <w:t>градостроительства и архитектуры</w:t>
      </w:r>
    </w:p>
    <w:p w14:paraId="23C7BCD7" w14:textId="77777777" w:rsidR="00D933F2" w:rsidRDefault="00D933F2" w:rsidP="00D933F2">
      <w:pPr>
        <w:spacing w:after="0" w:line="240" w:lineRule="auto"/>
        <w:rPr>
          <w:bCs/>
          <w:sz w:val="28"/>
        </w:rPr>
      </w:pPr>
      <w:r w:rsidRPr="00D933F2">
        <w:rPr>
          <w:bCs/>
          <w:sz w:val="28"/>
        </w:rPr>
        <w:t xml:space="preserve">администрации Гаврилово-Посадского </w:t>
      </w:r>
    </w:p>
    <w:p w14:paraId="7FF1F7B9" w14:textId="40A43C74" w:rsidR="00D933F2" w:rsidRPr="00D933F2" w:rsidRDefault="00D933F2" w:rsidP="00D933F2">
      <w:pPr>
        <w:spacing w:after="0" w:line="240" w:lineRule="auto"/>
        <w:rPr>
          <w:bCs/>
          <w:sz w:val="28"/>
        </w:rPr>
      </w:pPr>
      <w:r w:rsidRPr="00D933F2">
        <w:rPr>
          <w:bCs/>
          <w:sz w:val="28"/>
        </w:rPr>
        <w:t xml:space="preserve">муниципального района     </w:t>
      </w:r>
    </w:p>
    <w:p w14:paraId="6D882CEB" w14:textId="5EB925F4" w:rsidR="00D933F2" w:rsidRPr="00D933F2" w:rsidRDefault="00D933F2" w:rsidP="00D933F2">
      <w:pPr>
        <w:spacing w:after="0" w:line="240" w:lineRule="auto"/>
        <w:rPr>
          <w:bCs/>
          <w:sz w:val="28"/>
        </w:rPr>
      </w:pPr>
      <w:r w:rsidRPr="00D933F2">
        <w:rPr>
          <w:bCs/>
          <w:sz w:val="28"/>
        </w:rPr>
        <w:t>В.Э.</w:t>
      </w:r>
      <w:r w:rsidRPr="00D933F2">
        <w:rPr>
          <w:bCs/>
          <w:color w:val="000000"/>
          <w:spacing w:val="-6"/>
          <w:sz w:val="28"/>
          <w:szCs w:val="28"/>
        </w:rPr>
        <w:t>Тензок</w:t>
      </w:r>
    </w:p>
    <w:p w14:paraId="3414AA60" w14:textId="083A285D" w:rsidR="00E236BA" w:rsidRPr="00D933F2" w:rsidRDefault="00E236BA" w:rsidP="00D933F2">
      <w:pPr>
        <w:pStyle w:val="ConsPlusNonformat"/>
        <w:rPr>
          <w:rFonts w:ascii="Times New Roman" w:hAnsi="Times New Roman" w:cs="Times New Roman"/>
          <w:bCs/>
          <w:sz w:val="24"/>
          <w:szCs w:val="24"/>
        </w:rPr>
      </w:pPr>
      <w:r w:rsidRPr="00D933F2">
        <w:rPr>
          <w:rFonts w:ascii="Times New Roman" w:hAnsi="Times New Roman" w:cs="Times New Roman"/>
          <w:bCs/>
          <w:sz w:val="24"/>
          <w:szCs w:val="24"/>
        </w:rPr>
        <w:t>______</w:t>
      </w:r>
      <w:r w:rsidR="00D933F2">
        <w:rPr>
          <w:rFonts w:ascii="Times New Roman" w:hAnsi="Times New Roman" w:cs="Times New Roman"/>
          <w:bCs/>
          <w:sz w:val="24"/>
          <w:szCs w:val="24"/>
        </w:rPr>
        <w:t>______</w:t>
      </w:r>
      <w:r w:rsidRPr="00D933F2">
        <w:rPr>
          <w:rFonts w:ascii="Times New Roman" w:hAnsi="Times New Roman" w:cs="Times New Roman"/>
          <w:bCs/>
          <w:sz w:val="24"/>
          <w:szCs w:val="24"/>
        </w:rPr>
        <w:t>____</w:t>
      </w:r>
      <w:r w:rsidR="00D933F2">
        <w:rPr>
          <w:rFonts w:ascii="Times New Roman" w:hAnsi="Times New Roman" w:cs="Times New Roman"/>
          <w:bCs/>
          <w:sz w:val="24"/>
          <w:szCs w:val="24"/>
        </w:rPr>
        <w:t>____</w:t>
      </w:r>
      <w:r w:rsidRPr="00D933F2">
        <w:rPr>
          <w:rFonts w:ascii="Times New Roman" w:hAnsi="Times New Roman" w:cs="Times New Roman"/>
          <w:bCs/>
          <w:sz w:val="24"/>
          <w:szCs w:val="24"/>
        </w:rPr>
        <w:t>____________     __________________     ______________________</w:t>
      </w:r>
    </w:p>
    <w:p w14:paraId="17D8F444" w14:textId="0440EAB5" w:rsidR="00E236BA" w:rsidRPr="00D933F2" w:rsidRDefault="00D933F2" w:rsidP="00D933F2">
      <w:pPr>
        <w:pStyle w:val="ConsPlusNonforma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    </w:t>
      </w:r>
      <w:r w:rsidR="00E236BA" w:rsidRPr="00D933F2">
        <w:rPr>
          <w:rFonts w:ascii="Times New Roman" w:hAnsi="Times New Roman" w:cs="Times New Roman"/>
          <w:bCs/>
          <w:sz w:val="24"/>
          <w:szCs w:val="24"/>
        </w:rPr>
        <w:t xml:space="preserve">(инициалы, фамилия)               </w:t>
      </w:r>
      <w:r>
        <w:rPr>
          <w:rFonts w:ascii="Times New Roman" w:hAnsi="Times New Roman" w:cs="Times New Roman"/>
          <w:bCs/>
          <w:sz w:val="24"/>
          <w:szCs w:val="24"/>
        </w:rPr>
        <w:t xml:space="preserve">                 </w:t>
      </w:r>
      <w:r w:rsidR="00E236BA" w:rsidRPr="00D933F2">
        <w:rPr>
          <w:rFonts w:ascii="Times New Roman" w:hAnsi="Times New Roman" w:cs="Times New Roman"/>
          <w:bCs/>
          <w:sz w:val="24"/>
          <w:szCs w:val="24"/>
        </w:rPr>
        <w:t xml:space="preserve">дата                   </w:t>
      </w:r>
      <w:r>
        <w:rPr>
          <w:rFonts w:ascii="Times New Roman" w:hAnsi="Times New Roman" w:cs="Times New Roman"/>
          <w:bCs/>
          <w:sz w:val="24"/>
          <w:szCs w:val="24"/>
        </w:rPr>
        <w:t xml:space="preserve">             </w:t>
      </w:r>
      <w:r w:rsidR="00E236BA" w:rsidRPr="00D933F2">
        <w:rPr>
          <w:rFonts w:ascii="Times New Roman" w:hAnsi="Times New Roman" w:cs="Times New Roman"/>
          <w:bCs/>
          <w:sz w:val="24"/>
          <w:szCs w:val="24"/>
        </w:rPr>
        <w:t>подпись</w:t>
      </w:r>
    </w:p>
    <w:p w14:paraId="0112C95B" w14:textId="48C34CFF" w:rsidR="00440098" w:rsidRDefault="0044009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</w:p>
    <w:p w14:paraId="414F1227" w14:textId="77777777" w:rsidR="00440098" w:rsidRPr="00E3245B" w:rsidRDefault="00440098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</w:p>
    <w:p w14:paraId="496BF1CF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 xml:space="preserve">    УТВЕРЖДАЮ:</w:t>
      </w:r>
    </w:p>
    <w:p w14:paraId="4D2878ED" w14:textId="77777777" w:rsidR="00E236BA" w:rsidRPr="00E3245B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</w:p>
    <w:p w14:paraId="18A0462C" w14:textId="1B87A475" w:rsidR="00E236BA" w:rsidRDefault="00E236BA" w:rsidP="00E3245B">
      <w:pPr>
        <w:pStyle w:val="ConsPlusNonformat"/>
        <w:jc w:val="both"/>
        <w:rPr>
          <w:rFonts w:ascii="Times New Roman" w:hAnsi="Times New Roman" w:cs="Times New Roman"/>
          <w:sz w:val="28"/>
          <w:szCs w:val="28"/>
        </w:rPr>
      </w:pPr>
      <w:r w:rsidRPr="00E3245B">
        <w:rPr>
          <w:rFonts w:ascii="Times New Roman" w:hAnsi="Times New Roman" w:cs="Times New Roman"/>
          <w:sz w:val="28"/>
          <w:szCs w:val="28"/>
        </w:rPr>
        <w:t xml:space="preserve">    Председатель   рабочей   группы   по   внедрению   и   развитию  оценки</w:t>
      </w:r>
      <w:r w:rsidR="002552C8">
        <w:rPr>
          <w:rFonts w:ascii="Times New Roman" w:hAnsi="Times New Roman" w:cs="Times New Roman"/>
          <w:sz w:val="28"/>
          <w:szCs w:val="28"/>
        </w:rPr>
        <w:t xml:space="preserve"> </w:t>
      </w:r>
      <w:r w:rsidRPr="00E3245B">
        <w:rPr>
          <w:rFonts w:ascii="Times New Roman" w:hAnsi="Times New Roman" w:cs="Times New Roman"/>
          <w:sz w:val="28"/>
          <w:szCs w:val="28"/>
        </w:rPr>
        <w:t>регулирующего    воздействия    проектов    нормативных    правовых   актов</w:t>
      </w:r>
      <w:r w:rsidR="002552C8">
        <w:rPr>
          <w:rFonts w:ascii="Times New Roman" w:hAnsi="Times New Roman" w:cs="Times New Roman"/>
          <w:sz w:val="28"/>
          <w:szCs w:val="28"/>
        </w:rPr>
        <w:t xml:space="preserve"> </w:t>
      </w:r>
      <w:r w:rsidRPr="00E3245B">
        <w:rPr>
          <w:rFonts w:ascii="Times New Roman" w:hAnsi="Times New Roman" w:cs="Times New Roman"/>
          <w:sz w:val="28"/>
          <w:szCs w:val="28"/>
        </w:rPr>
        <w:t>Гаврилово-Посадского    муниципального    района,   затрагивающих   вопросы</w:t>
      </w:r>
      <w:r w:rsidR="002552C8">
        <w:rPr>
          <w:rFonts w:ascii="Times New Roman" w:hAnsi="Times New Roman" w:cs="Times New Roman"/>
          <w:sz w:val="28"/>
          <w:szCs w:val="28"/>
        </w:rPr>
        <w:t xml:space="preserve"> </w:t>
      </w:r>
      <w:r w:rsidRPr="00E3245B">
        <w:rPr>
          <w:rFonts w:ascii="Times New Roman" w:hAnsi="Times New Roman" w:cs="Times New Roman"/>
          <w:sz w:val="28"/>
          <w:szCs w:val="28"/>
        </w:rPr>
        <w:t xml:space="preserve">осуществления  </w:t>
      </w:r>
      <w:r w:rsidR="002552C8">
        <w:rPr>
          <w:rFonts w:ascii="Times New Roman" w:hAnsi="Times New Roman" w:cs="Times New Roman"/>
          <w:sz w:val="28"/>
          <w:szCs w:val="28"/>
        </w:rPr>
        <w:t xml:space="preserve"> </w:t>
      </w:r>
      <w:r w:rsidRPr="00E3245B">
        <w:rPr>
          <w:rFonts w:ascii="Times New Roman" w:hAnsi="Times New Roman" w:cs="Times New Roman"/>
          <w:sz w:val="28"/>
          <w:szCs w:val="28"/>
        </w:rPr>
        <w:t>предпринимательской   и   инвестиционной   деятельности   в</w:t>
      </w:r>
      <w:r w:rsidR="002552C8">
        <w:rPr>
          <w:rFonts w:ascii="Times New Roman" w:hAnsi="Times New Roman" w:cs="Times New Roman"/>
          <w:sz w:val="28"/>
          <w:szCs w:val="28"/>
        </w:rPr>
        <w:t xml:space="preserve"> </w:t>
      </w:r>
      <w:r w:rsidRPr="00E3245B">
        <w:rPr>
          <w:rFonts w:ascii="Times New Roman" w:hAnsi="Times New Roman" w:cs="Times New Roman"/>
          <w:sz w:val="28"/>
          <w:szCs w:val="28"/>
        </w:rPr>
        <w:t>Гаврилово-Посадском муниципальном районе</w:t>
      </w:r>
    </w:p>
    <w:p w14:paraId="4079457E" w14:textId="076BDC6D" w:rsidR="00D933F2" w:rsidRDefault="00D933F2" w:rsidP="00D933F2">
      <w:pPr>
        <w:pStyle w:val="ConsPlusNonformat"/>
        <w:rPr>
          <w:rFonts w:ascii="Times New Roman" w:hAnsi="Times New Roman" w:cs="Times New Roman"/>
          <w:sz w:val="28"/>
          <w:szCs w:val="28"/>
        </w:rPr>
      </w:pPr>
    </w:p>
    <w:p w14:paraId="34D914C2" w14:textId="77777777" w:rsidR="00D933F2" w:rsidRDefault="00D933F2" w:rsidP="00D933F2">
      <w:pPr>
        <w:spacing w:after="0"/>
        <w:rPr>
          <w:bCs/>
          <w:sz w:val="28"/>
        </w:rPr>
      </w:pPr>
      <w:r w:rsidRPr="00D933F2">
        <w:rPr>
          <w:bCs/>
          <w:sz w:val="28"/>
        </w:rPr>
        <w:t xml:space="preserve">Заместитель главы администрации, </w:t>
      </w:r>
    </w:p>
    <w:p w14:paraId="5CBF1111" w14:textId="77777777" w:rsidR="00D933F2" w:rsidRDefault="00D933F2" w:rsidP="00D933F2">
      <w:pPr>
        <w:spacing w:after="0"/>
        <w:rPr>
          <w:bCs/>
          <w:sz w:val="28"/>
        </w:rPr>
      </w:pPr>
      <w:r w:rsidRPr="00D933F2">
        <w:rPr>
          <w:bCs/>
          <w:sz w:val="28"/>
        </w:rPr>
        <w:t xml:space="preserve">начальник управления экономического </w:t>
      </w:r>
    </w:p>
    <w:p w14:paraId="4C4BF03E" w14:textId="77777777" w:rsidR="00D933F2" w:rsidRDefault="00D933F2" w:rsidP="00D933F2">
      <w:pPr>
        <w:spacing w:after="0"/>
        <w:rPr>
          <w:bCs/>
          <w:sz w:val="28"/>
        </w:rPr>
      </w:pPr>
      <w:r w:rsidRPr="00D933F2">
        <w:rPr>
          <w:bCs/>
          <w:sz w:val="28"/>
        </w:rPr>
        <w:t xml:space="preserve">развития </w:t>
      </w:r>
      <w:bookmarkStart w:id="12" w:name="_Hlk13733479"/>
      <w:r w:rsidRPr="00D933F2">
        <w:rPr>
          <w:bCs/>
          <w:sz w:val="28"/>
        </w:rPr>
        <w:t xml:space="preserve">администрации Гаврилово-Посадского </w:t>
      </w:r>
    </w:p>
    <w:p w14:paraId="760704A0" w14:textId="28FEA6A6" w:rsidR="00D933F2" w:rsidRPr="00D933F2" w:rsidRDefault="00D933F2" w:rsidP="00D933F2">
      <w:pPr>
        <w:spacing w:after="0"/>
        <w:rPr>
          <w:bCs/>
          <w:sz w:val="28"/>
        </w:rPr>
      </w:pPr>
      <w:r w:rsidRPr="00D933F2">
        <w:rPr>
          <w:bCs/>
          <w:sz w:val="28"/>
        </w:rPr>
        <w:t>муниципального района</w:t>
      </w:r>
      <w:bookmarkEnd w:id="12"/>
    </w:p>
    <w:p w14:paraId="6C6FFD73" w14:textId="5D1C5558" w:rsidR="00D933F2" w:rsidRPr="002552C8" w:rsidRDefault="00D933F2" w:rsidP="002552C8">
      <w:pPr>
        <w:spacing w:after="0"/>
        <w:rPr>
          <w:bCs/>
          <w:sz w:val="28"/>
        </w:rPr>
      </w:pPr>
      <w:r w:rsidRPr="00D933F2">
        <w:rPr>
          <w:bCs/>
          <w:sz w:val="28"/>
        </w:rPr>
        <w:t>Карасев</w:t>
      </w:r>
      <w:r w:rsidR="002552C8">
        <w:rPr>
          <w:bCs/>
          <w:sz w:val="28"/>
        </w:rPr>
        <w:t>а</w:t>
      </w:r>
      <w:r w:rsidRPr="00D933F2">
        <w:rPr>
          <w:bCs/>
          <w:sz w:val="28"/>
        </w:rPr>
        <w:t xml:space="preserve"> М.В.</w:t>
      </w:r>
    </w:p>
    <w:p w14:paraId="57B0CFCA" w14:textId="47BAAC07" w:rsidR="00E236BA" w:rsidRPr="00D933F2" w:rsidRDefault="00E236BA" w:rsidP="00E3245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  <w:r w:rsidRPr="00E3245B">
        <w:rPr>
          <w:rFonts w:ascii="Times New Roman" w:hAnsi="Times New Roman" w:cs="Times New Roman"/>
          <w:sz w:val="28"/>
          <w:szCs w:val="28"/>
        </w:rPr>
        <w:t>___</w:t>
      </w:r>
      <w:r w:rsidR="00D933F2">
        <w:rPr>
          <w:rFonts w:ascii="Times New Roman" w:hAnsi="Times New Roman" w:cs="Times New Roman"/>
          <w:sz w:val="28"/>
          <w:szCs w:val="28"/>
        </w:rPr>
        <w:t>_____</w:t>
      </w:r>
      <w:r w:rsidRPr="00E3245B">
        <w:rPr>
          <w:rFonts w:ascii="Times New Roman" w:hAnsi="Times New Roman" w:cs="Times New Roman"/>
          <w:sz w:val="28"/>
          <w:szCs w:val="28"/>
        </w:rPr>
        <w:t>______________________     __________________     ______________________</w:t>
      </w:r>
    </w:p>
    <w:p w14:paraId="35204F00" w14:textId="2CD26CB5" w:rsidR="00E236BA" w:rsidRPr="00D933F2" w:rsidRDefault="00E236BA" w:rsidP="00E3245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  <w:r w:rsidRPr="00D933F2">
        <w:rPr>
          <w:rFonts w:ascii="Times New Roman" w:hAnsi="Times New Roman" w:cs="Times New Roman"/>
          <w:sz w:val="24"/>
          <w:szCs w:val="24"/>
        </w:rPr>
        <w:t xml:space="preserve"> </w:t>
      </w:r>
      <w:r w:rsidR="00D933F2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D933F2">
        <w:rPr>
          <w:rFonts w:ascii="Times New Roman" w:hAnsi="Times New Roman" w:cs="Times New Roman"/>
          <w:sz w:val="24"/>
          <w:szCs w:val="24"/>
        </w:rPr>
        <w:t xml:space="preserve">  (инициалы, фамилия)               </w:t>
      </w:r>
      <w:r w:rsidR="00D933F2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Pr="00D933F2">
        <w:rPr>
          <w:rFonts w:ascii="Times New Roman" w:hAnsi="Times New Roman" w:cs="Times New Roman"/>
          <w:sz w:val="24"/>
          <w:szCs w:val="24"/>
        </w:rPr>
        <w:t xml:space="preserve">дата                   </w:t>
      </w:r>
      <w:r w:rsidR="00D933F2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Pr="00D933F2">
        <w:rPr>
          <w:rFonts w:ascii="Times New Roman" w:hAnsi="Times New Roman" w:cs="Times New Roman"/>
          <w:sz w:val="24"/>
          <w:szCs w:val="24"/>
        </w:rPr>
        <w:t>подпись</w:t>
      </w:r>
    </w:p>
    <w:p w14:paraId="7695FCAE" w14:textId="57B2C6B6" w:rsidR="00D10D77" w:rsidRPr="00D933F2" w:rsidRDefault="00D10D77" w:rsidP="00E3245B">
      <w:pPr>
        <w:jc w:val="both"/>
        <w:rPr>
          <w:sz w:val="24"/>
          <w:szCs w:val="24"/>
        </w:rPr>
      </w:pPr>
    </w:p>
    <w:p w14:paraId="4BF1D8AD" w14:textId="77777777" w:rsidR="00E236BA" w:rsidRPr="00E3245B" w:rsidRDefault="00E236BA" w:rsidP="00E3245B">
      <w:pPr>
        <w:jc w:val="both"/>
        <w:rPr>
          <w:sz w:val="28"/>
          <w:szCs w:val="28"/>
        </w:rPr>
      </w:pPr>
    </w:p>
    <w:sectPr w:rsidR="00E236BA" w:rsidRPr="00E3245B" w:rsidSect="002552C8">
      <w:pgSz w:w="12242" w:h="15842" w:code="1"/>
      <w:pgMar w:top="568" w:right="618" w:bottom="1134" w:left="1134" w:header="720" w:footer="720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934C37"/>
    <w:multiLevelType w:val="multilevel"/>
    <w:tmpl w:val="F7A8AFC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3E92670"/>
    <w:multiLevelType w:val="multilevel"/>
    <w:tmpl w:val="3530F7F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0241FA3"/>
    <w:multiLevelType w:val="multilevel"/>
    <w:tmpl w:val="8438EB6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0495A10"/>
    <w:multiLevelType w:val="multilevel"/>
    <w:tmpl w:val="3386225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CA3A4B4"/>
    <w:multiLevelType w:val="multilevel"/>
    <w:tmpl w:val="740A02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1DFB"/>
    <w:rsid w:val="00023548"/>
    <w:rsid w:val="00027C2B"/>
    <w:rsid w:val="00047DFC"/>
    <w:rsid w:val="000835C7"/>
    <w:rsid w:val="00084860"/>
    <w:rsid w:val="00097376"/>
    <w:rsid w:val="000A06C8"/>
    <w:rsid w:val="000A1DFB"/>
    <w:rsid w:val="0017228D"/>
    <w:rsid w:val="00197290"/>
    <w:rsid w:val="00236640"/>
    <w:rsid w:val="00252831"/>
    <w:rsid w:val="002552C8"/>
    <w:rsid w:val="003B2B5F"/>
    <w:rsid w:val="00440098"/>
    <w:rsid w:val="00604142"/>
    <w:rsid w:val="006616E0"/>
    <w:rsid w:val="006C5B4D"/>
    <w:rsid w:val="006E4422"/>
    <w:rsid w:val="0070097A"/>
    <w:rsid w:val="00807851"/>
    <w:rsid w:val="00824F77"/>
    <w:rsid w:val="00861DC8"/>
    <w:rsid w:val="00A12A3A"/>
    <w:rsid w:val="00BC6AE1"/>
    <w:rsid w:val="00BE55A4"/>
    <w:rsid w:val="00BE7299"/>
    <w:rsid w:val="00C84DD2"/>
    <w:rsid w:val="00CE31C8"/>
    <w:rsid w:val="00D10D77"/>
    <w:rsid w:val="00D27801"/>
    <w:rsid w:val="00D933F2"/>
    <w:rsid w:val="00E236BA"/>
    <w:rsid w:val="00E3245B"/>
    <w:rsid w:val="00EC2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EAF481"/>
  <w15:chartTrackingRefBased/>
  <w15:docId w15:val="{88E2A47D-267C-4BC7-B59C-7F2061024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36BA"/>
    <w:pPr>
      <w:spacing w:after="200" w:line="276" w:lineRule="auto"/>
    </w:pPr>
    <w:rPr>
      <w:rFonts w:ascii="Times New Roman" w:hAnsi="Times New Roman" w:cs="Times New Roman"/>
      <w:sz w:val="20"/>
      <w:szCs w:val="20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rsid w:val="00E236B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customStyle="1" w:styleId="ConsPlusNonformat">
    <w:name w:val="ConsPlusNonformat"/>
    <w:rsid w:val="00E236BA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paragraph" w:styleId="a3">
    <w:name w:val="Body Text"/>
    <w:basedOn w:val="a"/>
    <w:link w:val="a4"/>
    <w:qFormat/>
    <w:rsid w:val="00CE31C8"/>
    <w:pPr>
      <w:spacing w:before="180" w:after="180" w:line="240" w:lineRule="auto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CE31C8"/>
    <w:rPr>
      <w:sz w:val="24"/>
      <w:szCs w:val="24"/>
    </w:rPr>
  </w:style>
  <w:style w:type="paragraph" w:customStyle="1" w:styleId="FirstParagraph">
    <w:name w:val="First Paragraph"/>
    <w:basedOn w:val="a3"/>
    <w:next w:val="a3"/>
    <w:qFormat/>
    <w:rsid w:val="00CE31C8"/>
  </w:style>
  <w:style w:type="paragraph" w:customStyle="1" w:styleId="Compact">
    <w:name w:val="Compact"/>
    <w:basedOn w:val="a3"/>
    <w:qFormat/>
    <w:rsid w:val="00CE31C8"/>
    <w:pPr>
      <w:spacing w:before="36" w:after="36"/>
    </w:pPr>
  </w:style>
  <w:style w:type="paragraph" w:customStyle="1" w:styleId="ConsPlusTitle">
    <w:name w:val="ConsPlusTitle"/>
    <w:rsid w:val="00CE31C8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val="ru-RU" w:eastAsia="ru-RU"/>
    </w:rPr>
  </w:style>
  <w:style w:type="character" w:styleId="a5">
    <w:name w:val="Hyperlink"/>
    <w:basedOn w:val="a0"/>
    <w:uiPriority w:val="99"/>
    <w:unhideWhenUsed/>
    <w:rsid w:val="00E3245B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324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87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uga-adm@yandex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10</Pages>
  <Words>2570</Words>
  <Characters>14649</Characters>
  <Application>Microsoft Office Word</Application>
  <DocSecurity>0</DocSecurity>
  <Lines>122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</dc:creator>
  <cp:keywords/>
  <dc:description/>
  <cp:lastModifiedBy>Elena</cp:lastModifiedBy>
  <cp:revision>8</cp:revision>
  <dcterms:created xsi:type="dcterms:W3CDTF">2019-07-08T05:57:00Z</dcterms:created>
  <dcterms:modified xsi:type="dcterms:W3CDTF">2019-07-16T05:20:00Z</dcterms:modified>
</cp:coreProperties>
</file>